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3D08" w:rsidP="00A73D08" w:rsidRDefault="00A73D08" w14:paraId="2EEA522A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  <w:r w:rsidRPr="00A73D08">
        <w:rPr>
          <w:rFonts w:ascii="Times New Roman" w:hAnsi="Times New Roman" w:eastAsia="Times New Roman" w:cs="Times New Roman"/>
          <w:b/>
        </w:rPr>
        <w:t xml:space="preserve">                                 </w:t>
      </w:r>
    </w:p>
    <w:p w:rsidR="00A73D08" w:rsidP="00A73D08" w:rsidRDefault="00A73D08" w14:paraId="6E5EE701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="00A73D08" w:rsidP="00A73D08" w:rsidRDefault="00A73D08" w14:paraId="49D0FD3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</w:rPr>
      </w:pPr>
    </w:p>
    <w:p w:rsidRPr="00A73D08" w:rsidR="00A73D08" w:rsidP="00A73D08" w:rsidRDefault="00A73D08" w14:paraId="718F4C7F" w14:textId="77777777">
      <w:pPr>
        <w:spacing w:after="0" w:line="240" w:lineRule="auto"/>
        <w:ind w:left="720" w:firstLine="720"/>
        <w:jc w:val="center"/>
        <w:rPr>
          <w:rFonts w:ascii="Times New Roman" w:hAnsi="Times New Roman" w:eastAsia="Times New Roman" w:cs="Times New Roman"/>
          <w:b/>
          <w:bCs/>
        </w:rPr>
      </w:pPr>
      <w:r w:rsidRPr="00A73D08">
        <w:rPr>
          <w:rFonts w:ascii="Times New Roman" w:hAnsi="Times New Roman" w:eastAsia="Times New Roman" w:cs="Times New Roman"/>
          <w:b/>
        </w:rPr>
        <w:t xml:space="preserve">DECIDE DEKALB </w:t>
      </w:r>
      <w:r w:rsidRPr="00A73D08">
        <w:rPr>
          <w:rFonts w:ascii="Times New Roman" w:hAnsi="Times New Roman" w:eastAsia="Times New Roman" w:cs="Times New Roman"/>
          <w:b/>
          <w:bCs/>
        </w:rPr>
        <w:t>DEVELOPMENT AUTHORITY BOARD MEETING</w:t>
      </w:r>
    </w:p>
    <w:p w:rsidR="00A73D08" w:rsidP="00A73D08" w:rsidRDefault="00A73D08" w14:paraId="5B330153" w14:textId="50A49E8E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963B40" w:rsidP="00A73D08" w:rsidRDefault="00963B40" w14:paraId="566394E9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DE74C8" w:rsidR="00DE74C8" w:rsidP="5280E36C" w:rsidRDefault="00DE74C8" w14:paraId="0374F63C" w14:textId="77777777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name="_Hlk514058308" w:id="0"/>
      <w:r w:rsidRPr="5280E36C">
        <w:rPr>
          <w:rFonts w:ascii="Times New Roman" w:hAnsi="Times New Roman" w:cs="Times New Roman"/>
          <w:b/>
          <w:bCs/>
        </w:rPr>
        <w:t>Board Members Present:</w:t>
      </w:r>
    </w:p>
    <w:p w:rsidRPr="00DE74C8" w:rsidR="00DE74C8" w:rsidP="00DE74C8" w:rsidRDefault="00DE74C8" w14:paraId="3917041C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:rsidRPr="00DE74C8" w:rsidR="00DE74C8" w:rsidP="00DE74C8" w:rsidRDefault="00DE74C8" w14:paraId="4305755F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Kevin Gooch, Vice-Chair</w:t>
      </w:r>
    </w:p>
    <w:p w:rsidRPr="00DE74C8" w:rsidR="00DE74C8" w:rsidP="00DE74C8" w:rsidRDefault="00DE74C8" w14:paraId="436F96DE" w14:textId="24947C4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00DE74C8">
        <w:rPr>
          <w:rFonts w:ascii="Times New Roman" w:hAnsi="Times New Roman" w:cs="Times New Roman"/>
        </w:rPr>
        <w:t>Andrew Greenberg, Board Membe</w:t>
      </w:r>
      <w:r w:rsidRPr="03DFE89A" w:rsidR="2A8F83FD">
        <w:rPr>
          <w:rFonts w:ascii="Times New Roman" w:hAnsi="Times New Roman" w:cs="Times New Roman"/>
        </w:rPr>
        <w:t>r</w:t>
      </w:r>
    </w:p>
    <w:p w:rsidRPr="00DE74C8" w:rsidR="00DE74C8" w:rsidP="00DE74C8" w:rsidRDefault="00DE74C8" w14:paraId="0FCC4ED0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00DE74C8">
        <w:rPr>
          <w:rFonts w:ascii="Times New Roman" w:hAnsi="Times New Roman" w:cs="Times New Roman"/>
        </w:rPr>
        <w:t>Kimberly Adams, Board Member</w:t>
      </w:r>
    </w:p>
    <w:p w:rsidRPr="00DE74C8" w:rsidR="00DE74C8" w:rsidP="03DFE89A" w:rsidRDefault="00DE74C8" w14:paraId="42D181CD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02DA1E2B">
        <w:rPr>
          <w:rFonts w:ascii="Times New Roman" w:hAnsi="Times New Roman" w:cs="Times New Roman"/>
        </w:rPr>
        <w:t>Miranda Mack McKenzie, Secretary</w:t>
      </w:r>
    </w:p>
    <w:p w:rsidRPr="00DE74C8" w:rsidR="00DE74C8" w:rsidP="03DFE89A" w:rsidRDefault="00DE74C8" w14:paraId="32AAA8A2" w14:textId="61A7C05D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02DA1E2B">
        <w:rPr>
          <w:rFonts w:ascii="Times New Roman" w:hAnsi="Times New Roman" w:cs="Times New Roman"/>
        </w:rPr>
        <w:t>Sai Reddy, Treasurer</w:t>
      </w:r>
    </w:p>
    <w:p w:rsidRPr="00DE74C8" w:rsidR="00DE74C8" w:rsidP="03DFE89A" w:rsidRDefault="00DE74C8" w14:paraId="449A4A22" w14:textId="0C3CB451">
      <w:pPr>
        <w:pStyle w:val="Normal"/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5280E36C" w:rsidRDefault="5FAE75ED" w14:paraId="0CDC8E94" w14:textId="1BA122EA">
      <w:pPr>
        <w:spacing w:after="120" w:line="240" w:lineRule="auto"/>
        <w:ind w:left="1800" w:firstLine="360"/>
        <w:contextualSpacing/>
        <w:rPr>
          <w:rFonts w:ascii="Times New Roman" w:hAnsi="Times New Roman" w:cs="Times New Roman"/>
        </w:rPr>
      </w:pPr>
      <w:r w:rsidRPr="03DFE89A" w:rsidR="5FAE75ED">
        <w:rPr>
          <w:rFonts w:ascii="Times New Roman" w:hAnsi="Times New Roman" w:cs="Times New Roman"/>
          <w:b w:val="1"/>
          <w:bCs w:val="1"/>
        </w:rPr>
        <w:t>Board Members Absent:</w:t>
      </w:r>
    </w:p>
    <w:p w:rsidR="673F1F1E" w:rsidP="03DFE89A" w:rsidRDefault="673F1F1E" w14:paraId="4D125AF7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3DFE89A" w:rsidR="673F1F1E">
        <w:rPr>
          <w:rFonts w:ascii="Times New Roman" w:hAnsi="Times New Roman" w:cs="Times New Roman"/>
        </w:rPr>
        <w:t>Rebekah Coblentz, Board Member</w:t>
      </w:r>
    </w:p>
    <w:p w:rsidR="03DFE89A" w:rsidP="03DFE89A" w:rsidRDefault="03DFE89A" w14:paraId="187CB57D" w14:textId="35A22345">
      <w:pPr>
        <w:pStyle w:val="Normal"/>
        <w:spacing w:after="120" w:line="240" w:lineRule="auto"/>
        <w:ind w:left="1440" w:firstLine="720"/>
        <w:rPr>
          <w:rFonts w:ascii="Times New Roman" w:hAnsi="Times New Roman" w:cs="Times New Roman"/>
        </w:rPr>
      </w:pPr>
    </w:p>
    <w:p w:rsidRPr="00DE74C8" w:rsidR="00DE74C8" w:rsidP="5280E36C" w:rsidRDefault="00DE74C8" w14:paraId="2BF83663" w14:textId="0A87E3AC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6C4B4FF9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Legal Counsel Present:</w:t>
      </w:r>
    </w:p>
    <w:p w:rsidRPr="00DE74C8" w:rsidR="00DE74C8" w:rsidP="00DE74C8" w:rsidRDefault="00DE74C8" w14:paraId="204805C2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im Monacell, Smith, Gambrell &amp; Russell, LLP</w:t>
      </w:r>
    </w:p>
    <w:p w:rsidRPr="00DE74C8" w:rsidR="00DE74C8" w:rsidP="00DE74C8" w:rsidRDefault="00B97103" w14:paraId="0611B886" w14:textId="28F0D09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ly Moyer</w:t>
      </w:r>
      <w:r w:rsidRPr="00DE74C8" w:rsidR="00DE74C8">
        <w:rPr>
          <w:rFonts w:ascii="Times New Roman" w:hAnsi="Times New Roman" w:cs="Times New Roman"/>
        </w:rPr>
        <w:t xml:space="preserve">, Smith, Gambrell &amp; Russell, LLP </w:t>
      </w:r>
    </w:p>
    <w:p w:rsidRPr="00DE74C8" w:rsidR="00DE74C8" w:rsidP="00DE74C8" w:rsidRDefault="00DE74C8" w14:paraId="70E0A65F" w14:textId="77777777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DE74C8" w:rsidP="00DE74C8" w:rsidRDefault="00DE74C8" w14:paraId="755B8577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: </w:t>
      </w:r>
    </w:p>
    <w:p w:rsidRPr="00DE74C8" w:rsidR="00DE74C8" w:rsidP="00DE74C8" w:rsidRDefault="00DE74C8" w14:paraId="7A687D27" w14:textId="39487B5C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Pr="5280E36C" w:rsidR="00B97103">
        <w:rPr>
          <w:rFonts w:ascii="Times New Roman" w:hAnsi="Times New Roman" w:cs="Times New Roman"/>
        </w:rPr>
        <w:t>Interim President</w:t>
      </w:r>
    </w:p>
    <w:p w:rsidR="01A96CC0" w:rsidP="5280E36C" w:rsidRDefault="01A96CC0" w14:paraId="7398888F" w14:textId="2D02EA1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Randi Mason, Vice President, Economic Development</w:t>
      </w:r>
    </w:p>
    <w:p w:rsidRPr="00DE74C8" w:rsidR="00DE74C8" w:rsidP="00DE74C8" w:rsidRDefault="00DE74C8" w14:paraId="40D8055D" w14:textId="43E7E4BE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Toyasha Vaughn, </w:t>
      </w:r>
      <w:r w:rsidRPr="5280E36C" w:rsidR="1A062268">
        <w:rPr>
          <w:rFonts w:ascii="Times New Roman" w:hAnsi="Times New Roman" w:cs="Times New Roman"/>
        </w:rPr>
        <w:t>Business Retention &amp; Expansion Manager</w:t>
      </w:r>
    </w:p>
    <w:p w:rsidRPr="00DE74C8" w:rsidR="00DE74C8" w:rsidP="00DE74C8" w:rsidRDefault="00DE74C8" w14:paraId="3A52A08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Shelbia Jackson, Director, DeKalb Entertainment Commission</w:t>
      </w:r>
    </w:p>
    <w:p w:rsidRPr="00DE74C8" w:rsidR="00DE74C8" w:rsidP="00DE74C8" w:rsidRDefault="00DE74C8" w14:paraId="0EE5D395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:rsidRPr="00DE74C8" w:rsidR="00DE74C8" w:rsidP="00DE74C8" w:rsidRDefault="00DE74C8" w14:paraId="21F2C1D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Jen Yun, Project Manager</w:t>
      </w:r>
    </w:p>
    <w:p w:rsidR="4FE2F511" w:rsidP="5280E36C" w:rsidRDefault="4FE2F511" w14:paraId="47BCE87A" w14:textId="36872A2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>Sunny Anderson, Business Attraction Manager</w:t>
      </w:r>
    </w:p>
    <w:p w:rsidR="4FE2F511" w:rsidP="5280E36C" w:rsidRDefault="4FE2F511" w14:paraId="19F8B71D" w14:textId="1318CD39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4FE2F511">
        <w:rPr>
          <w:rFonts w:ascii="Times New Roman" w:hAnsi="Times New Roman" w:cs="Times New Roman"/>
        </w:rPr>
        <w:t>Brandon Ona, Workforce Business Analyst</w:t>
      </w:r>
    </w:p>
    <w:p w:rsidR="5FF6CD57" w:rsidP="03DFE89A" w:rsidRDefault="5FF6CD57" w14:paraId="28159E7A" w14:textId="09F12ECB">
      <w:pPr>
        <w:pStyle w:val="Normal"/>
        <w:spacing w:line="240" w:lineRule="auto"/>
        <w:ind w:left="1440" w:firstLine="720"/>
        <w:rPr>
          <w:rFonts w:ascii="Times New Roman" w:hAnsi="Times New Roman" w:cs="Times New Roman"/>
        </w:rPr>
      </w:pPr>
      <w:r w:rsidRPr="03DFE89A" w:rsidR="5FF6CD57">
        <w:rPr>
          <w:rFonts w:ascii="Times New Roman" w:hAnsi="Times New Roman" w:cs="Times New Roman"/>
        </w:rPr>
        <w:t>Terra Washington, Director, Marketing &amp; Communication</w:t>
      </w:r>
    </w:p>
    <w:p w:rsidRPr="00DE74C8" w:rsidR="00DE74C8" w:rsidP="00DE74C8" w:rsidRDefault="00DE74C8" w14:paraId="299D617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</w:p>
    <w:p w:rsidRPr="00DE74C8" w:rsidR="00DE74C8" w:rsidP="00DE74C8" w:rsidRDefault="00DE74C8" w14:paraId="15B140E4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>Others Present:</w:t>
      </w:r>
    </w:p>
    <w:p w:rsidR="00DE74C8" w:rsidP="00DE74C8" w:rsidRDefault="00B97103" w14:paraId="09EF93D7" w14:textId="21E493D3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3DFE89A" w:rsidR="00B97103">
        <w:rPr>
          <w:rFonts w:ascii="Times New Roman" w:hAnsi="Times New Roman" w:cs="Times New Roman"/>
        </w:rPr>
        <w:t>Anthony Grant, City of Atlanta</w:t>
      </w:r>
    </w:p>
    <w:p w:rsidR="62428DE2" w:rsidP="03DFE89A" w:rsidRDefault="62428DE2" w14:paraId="78CD80F7" w14:textId="30FA6972">
      <w:pPr>
        <w:pStyle w:val="Normal"/>
        <w:spacing w:line="240" w:lineRule="auto"/>
        <w:ind w:left="1440" w:firstLine="720"/>
        <w:rPr>
          <w:rFonts w:ascii="Times New Roman" w:hAnsi="Times New Roman" w:cs="Times New Roman"/>
        </w:rPr>
      </w:pPr>
      <w:r w:rsidRPr="03DFE89A" w:rsidR="62428DE2">
        <w:rPr>
          <w:rFonts w:ascii="Times New Roman" w:hAnsi="Times New Roman" w:cs="Times New Roman"/>
        </w:rPr>
        <w:t xml:space="preserve">Emory Morsberger, Metro South CID </w:t>
      </w:r>
    </w:p>
    <w:p w:rsidR="62428DE2" w:rsidP="03DFE89A" w:rsidRDefault="62428DE2" w14:paraId="18EFD029" w14:textId="0BD2335F">
      <w:pPr>
        <w:pStyle w:val="Normal"/>
        <w:spacing w:line="240" w:lineRule="auto"/>
        <w:ind w:left="1440" w:firstLine="720"/>
        <w:rPr>
          <w:rFonts w:ascii="Times New Roman" w:hAnsi="Times New Roman" w:cs="Times New Roman"/>
        </w:rPr>
      </w:pPr>
      <w:r w:rsidRPr="03DFE89A" w:rsidR="62428DE2">
        <w:rPr>
          <w:rFonts w:ascii="Times New Roman" w:hAnsi="Times New Roman" w:cs="Times New Roman"/>
        </w:rPr>
        <w:t xml:space="preserve">James Tsismanakis, Discover DeKalb </w:t>
      </w:r>
    </w:p>
    <w:p w:rsidR="00B97103" w:rsidP="00DE74C8" w:rsidRDefault="00B97103" w14:paraId="7046A95D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="008F20C2" w:rsidP="00DE74C8" w:rsidRDefault="008F20C2" w14:paraId="114A677A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="008F20C2" w:rsidP="00DE74C8" w:rsidRDefault="008F20C2" w14:paraId="6B749723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DE74C8" w:rsidR="008F20C2" w:rsidP="00DE74C8" w:rsidRDefault="008F20C2" w14:paraId="0224105B" w14:textId="77777777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:rsidRPr="00A73D08" w:rsidR="007E58DE" w:rsidP="00DE74C8" w:rsidRDefault="007E58DE" w14:paraId="5105D572" w14:textId="2D7BDA5D">
      <w:pPr>
        <w:spacing w:after="0" w:line="240" w:lineRule="auto"/>
        <w:ind w:left="1800"/>
        <w:rPr>
          <w:rFonts w:ascii="Times New Roman" w:hAnsi="Times New Roman" w:eastAsia="Times New Roman" w:cs="Times New Roman"/>
        </w:rPr>
      </w:pPr>
    </w:p>
    <w:p w:rsidRPr="00A73D08" w:rsidR="00A73D08" w:rsidP="00A73D08" w:rsidRDefault="00A73D08" w14:paraId="67DA483C" w14:textId="77777777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A73D08" w:rsidP="00080435" w:rsidRDefault="00A73D08" w14:paraId="3C120D20" w14:textId="77777777">
      <w:pPr>
        <w:spacing w:after="0" w:line="240" w:lineRule="auto"/>
        <w:rPr>
          <w:rFonts w:ascii="Times New Roman" w:hAnsi="Times New Roman" w:eastAsia="Times New Roman" w:cs="Times New Roman"/>
        </w:rPr>
      </w:pPr>
    </w:p>
    <w:bookmarkEnd w:id="0"/>
    <w:p w:rsidR="00313236" w:rsidP="5280E36C" w:rsidRDefault="00313236" w14:paraId="4EA15E80" w14:textId="1FB326C6">
      <w:pPr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6D28F626" w14:textId="36E76CA9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2372A249" w14:textId="07E3A894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2DB61044" w14:textId="6FCA9AC3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74F48B74" w14:textId="7526C626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58DF91E3" w14:textId="2820108B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="03DFE89A" w:rsidP="03DFE89A" w:rsidRDefault="03DFE89A" w14:paraId="6A41D9EC" w14:textId="6423FE4B">
      <w:pPr>
        <w:pStyle w:val="Normal"/>
        <w:spacing w:after="0" w:line="240" w:lineRule="auto"/>
        <w:ind w:left="1440" w:firstLine="720"/>
        <w:rPr>
          <w:rFonts w:ascii="Times New Roman" w:hAnsi="Times New Roman" w:eastAsia="Times New Roman" w:cs="Times New Roman"/>
        </w:rPr>
      </w:pPr>
    </w:p>
    <w:p w:rsidRPr="00A73D08" w:rsidR="00313236" w:rsidP="00A73D08" w:rsidRDefault="00313236" w14:paraId="36E33E57" w14:textId="77777777">
      <w:pPr>
        <w:spacing w:after="0" w:line="240" w:lineRule="auto"/>
        <w:ind w:left="1800"/>
        <w:rPr>
          <w:rFonts w:ascii="Times New Roman" w:hAnsi="Times New Roman" w:eastAsia="Times New Roman" w:cs="Times New Roman"/>
          <w:b/>
          <w:bCs/>
        </w:rPr>
      </w:pPr>
    </w:p>
    <w:p w:rsidRPr="00A73D08" w:rsidR="00A73D08" w:rsidP="00A73D08" w:rsidRDefault="00A73D08" w14:paraId="1D8C727A" w14:textId="2E331A0E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eastAsia="Times New Roman" w:cs="Times New Roman"/>
        </w:rPr>
      </w:pPr>
      <w:r w:rsidRPr="00A73D08">
        <w:rPr>
          <w:rFonts w:ascii="Times New Roman" w:hAnsi="Times New Roman" w:eastAsia="Times New Roman" w:cs="Times New Roman"/>
          <w:b/>
        </w:rPr>
        <w:t>Call to Order</w:t>
      </w:r>
      <w:r w:rsidRPr="00A73D08">
        <w:rPr>
          <w:rFonts w:ascii="Times New Roman" w:hAnsi="Times New Roman" w:eastAsia="Times New Roman" w:cs="Times New Roman"/>
        </w:rPr>
        <w:t xml:space="preserve"> – Mr. </w:t>
      </w:r>
      <w:r w:rsidR="00DE74C8">
        <w:rPr>
          <w:rFonts w:ascii="Times New Roman" w:hAnsi="Times New Roman" w:eastAsia="Times New Roman" w:cs="Times New Roman"/>
        </w:rPr>
        <w:t>Don Bolia, Chair</w:t>
      </w:r>
    </w:p>
    <w:p w:rsidRPr="00A14B8A" w:rsidR="00A14B8A" w:rsidP="5280E36C" w:rsidRDefault="00A73D08" w14:paraId="214F07A0" w14:textId="1A8267FA">
      <w:pPr>
        <w:ind w:left="1440"/>
        <w:jc w:val="both"/>
        <w:rPr>
          <w:rFonts w:ascii="Times New Roman" w:hAnsi="Times New Roman" w:eastAsia="Times New Roman" w:cs="Times New Roman"/>
        </w:rPr>
      </w:pPr>
      <w:r w:rsidRPr="03DFE89A" w:rsidR="00A73D08">
        <w:rPr>
          <w:rFonts w:ascii="Times New Roman" w:hAnsi="Times New Roman" w:eastAsia="Times New Roman" w:cs="Times New Roman"/>
        </w:rPr>
        <w:t>The</w:t>
      </w:r>
      <w:r w:rsidRPr="03DFE89A" w:rsidR="00C77D61">
        <w:rPr>
          <w:rFonts w:ascii="Times New Roman" w:hAnsi="Times New Roman" w:eastAsia="Times New Roman" w:cs="Times New Roman"/>
        </w:rPr>
        <w:t xml:space="preserve"> </w:t>
      </w:r>
      <w:r w:rsidRPr="03DFE89A" w:rsidR="572356C2">
        <w:rPr>
          <w:rFonts w:ascii="Times New Roman" w:hAnsi="Times New Roman" w:eastAsia="Times New Roman" w:cs="Times New Roman"/>
        </w:rPr>
        <w:t xml:space="preserve">June </w:t>
      </w:r>
      <w:r w:rsidRPr="03DFE89A" w:rsidR="00A73D08">
        <w:rPr>
          <w:rFonts w:ascii="Times New Roman" w:hAnsi="Times New Roman" w:eastAsia="Times New Roman" w:cs="Times New Roman"/>
        </w:rPr>
        <w:t>meeting of the De</w:t>
      </w:r>
      <w:r w:rsidRPr="03DFE89A" w:rsidR="7B0CD1E2">
        <w:rPr>
          <w:rFonts w:ascii="Times New Roman" w:hAnsi="Times New Roman" w:eastAsia="Times New Roman" w:cs="Times New Roman"/>
        </w:rPr>
        <w:t>c</w:t>
      </w:r>
      <w:r w:rsidRPr="03DFE89A" w:rsidR="00A73D08">
        <w:rPr>
          <w:rFonts w:ascii="Times New Roman" w:hAnsi="Times New Roman" w:eastAsia="Times New Roman" w:cs="Times New Roman"/>
        </w:rPr>
        <w:t>ide DeKalb Development Aut</w:t>
      </w:r>
      <w:r w:rsidRPr="03DFE89A" w:rsidR="00DE74C8">
        <w:rPr>
          <w:rFonts w:ascii="Times New Roman" w:hAnsi="Times New Roman" w:eastAsia="Times New Roman" w:cs="Times New Roman"/>
        </w:rPr>
        <w:t>ho</w:t>
      </w:r>
      <w:r w:rsidRPr="03DFE89A" w:rsidR="00681604">
        <w:rPr>
          <w:rFonts w:ascii="Times New Roman" w:hAnsi="Times New Roman" w:eastAsia="Times New Roman" w:cs="Times New Roman"/>
        </w:rPr>
        <w:t>rity was called to order at 8:</w:t>
      </w:r>
      <w:r w:rsidRPr="03DFE89A" w:rsidR="024BEADC">
        <w:rPr>
          <w:rFonts w:ascii="Times New Roman" w:hAnsi="Times New Roman" w:eastAsia="Times New Roman" w:cs="Times New Roman"/>
        </w:rPr>
        <w:t>3</w:t>
      </w:r>
      <w:r w:rsidRPr="03DFE89A" w:rsidR="1C8653C5">
        <w:rPr>
          <w:rFonts w:ascii="Times New Roman" w:hAnsi="Times New Roman" w:eastAsia="Times New Roman" w:cs="Times New Roman"/>
        </w:rPr>
        <w:t>4</w:t>
      </w:r>
      <w:r w:rsidRPr="03DFE89A" w:rsidR="00080435">
        <w:rPr>
          <w:rFonts w:ascii="Times New Roman" w:hAnsi="Times New Roman" w:eastAsia="Times New Roman" w:cs="Times New Roman"/>
        </w:rPr>
        <w:t xml:space="preserve"> </w:t>
      </w:r>
      <w:r w:rsidRPr="03DFE89A" w:rsidR="00A73D08">
        <w:rPr>
          <w:rFonts w:ascii="Times New Roman" w:hAnsi="Times New Roman" w:eastAsia="Times New Roman" w:cs="Times New Roman"/>
        </w:rPr>
        <w:t xml:space="preserve">am on </w:t>
      </w:r>
      <w:r w:rsidRPr="03DFE89A" w:rsidR="00681604">
        <w:rPr>
          <w:rFonts w:ascii="Times New Roman" w:hAnsi="Times New Roman" w:eastAsia="Times New Roman" w:cs="Times New Roman"/>
        </w:rPr>
        <w:t>Thurs</w:t>
      </w:r>
      <w:r w:rsidRPr="03DFE89A" w:rsidR="00A73D08">
        <w:rPr>
          <w:rFonts w:ascii="Times New Roman" w:hAnsi="Times New Roman" w:eastAsia="Times New Roman" w:cs="Times New Roman"/>
        </w:rPr>
        <w:t xml:space="preserve">day, </w:t>
      </w:r>
      <w:r w:rsidRPr="03DFE89A" w:rsidR="289C64E1">
        <w:rPr>
          <w:rFonts w:ascii="Times New Roman" w:hAnsi="Times New Roman" w:eastAsia="Times New Roman" w:cs="Times New Roman"/>
        </w:rPr>
        <w:t>June</w:t>
      </w:r>
      <w:r w:rsidRPr="03DFE89A" w:rsidR="549D40A1">
        <w:rPr>
          <w:rFonts w:ascii="Times New Roman" w:hAnsi="Times New Roman" w:eastAsia="Times New Roman" w:cs="Times New Roman"/>
        </w:rPr>
        <w:t xml:space="preserve"> </w:t>
      </w:r>
      <w:r w:rsidRPr="03DFE89A" w:rsidR="00DE74C8">
        <w:rPr>
          <w:rFonts w:ascii="Times New Roman" w:hAnsi="Times New Roman" w:eastAsia="Times New Roman" w:cs="Times New Roman"/>
        </w:rPr>
        <w:t>1</w:t>
      </w:r>
      <w:r w:rsidRPr="03DFE89A" w:rsidR="49851A97">
        <w:rPr>
          <w:rFonts w:ascii="Times New Roman" w:hAnsi="Times New Roman" w:eastAsia="Times New Roman" w:cs="Times New Roman"/>
        </w:rPr>
        <w:t>1</w:t>
      </w:r>
      <w:r w:rsidRPr="03DFE89A" w:rsidR="004B43FD">
        <w:rPr>
          <w:rFonts w:ascii="Times New Roman" w:hAnsi="Times New Roman" w:eastAsia="Times New Roman" w:cs="Times New Roman"/>
        </w:rPr>
        <w:t>th</w:t>
      </w:r>
      <w:r w:rsidRPr="03DFE89A" w:rsidR="00DE74C8">
        <w:rPr>
          <w:rFonts w:ascii="Times New Roman" w:hAnsi="Times New Roman" w:eastAsia="Times New Roman" w:cs="Times New Roman"/>
        </w:rPr>
        <w:t>, 20</w:t>
      </w:r>
      <w:r w:rsidRPr="03DFE89A" w:rsidR="22D0D433">
        <w:rPr>
          <w:rFonts w:ascii="Times New Roman" w:hAnsi="Times New Roman" w:eastAsia="Times New Roman" w:cs="Times New Roman"/>
        </w:rPr>
        <w:t>20</w:t>
      </w:r>
      <w:r w:rsidRPr="03DFE89A" w:rsidR="00A73D08">
        <w:rPr>
          <w:rFonts w:ascii="Times New Roman" w:hAnsi="Times New Roman" w:eastAsia="Times New Roman" w:cs="Times New Roman"/>
        </w:rPr>
        <w:t xml:space="preserve"> </w:t>
      </w:r>
      <w:r w:rsidRPr="03DFE89A" w:rsidR="6CFC7899">
        <w:rPr>
          <w:rFonts w:ascii="Times New Roman" w:hAnsi="Times New Roman" w:eastAsia="Times New Roman" w:cs="Times New Roman"/>
        </w:rPr>
        <w:t xml:space="preserve">via Zoom </w:t>
      </w:r>
      <w:proofErr w:type="spellStart"/>
      <w:r w:rsidRPr="03DFE89A" w:rsidR="6CFC7899">
        <w:rPr>
          <w:rFonts w:ascii="Times New Roman" w:hAnsi="Times New Roman" w:eastAsia="Times New Roman" w:cs="Times New Roman"/>
        </w:rPr>
        <w:t>telemeeting</w:t>
      </w:r>
      <w:proofErr w:type="spellEnd"/>
      <w:r w:rsidRPr="03DFE89A" w:rsidR="6CFC7899">
        <w:rPr>
          <w:rFonts w:ascii="Times New Roman" w:hAnsi="Times New Roman" w:eastAsia="Times New Roman" w:cs="Times New Roman"/>
        </w:rPr>
        <w:t>.</w:t>
      </w:r>
      <w:bookmarkStart w:name="_Hlk521572583" w:id="1"/>
      <w:bookmarkEnd w:id="1"/>
    </w:p>
    <w:p w:rsidRPr="00A14B8A" w:rsidR="00A14B8A" w:rsidP="00A14B8A" w:rsidRDefault="00A14B8A" w14:paraId="6FB8977C" w14:textId="77777777">
      <w:pPr>
        <w:pStyle w:val="ListParagraph"/>
        <w:spacing w:after="120" w:line="240" w:lineRule="auto"/>
        <w:ind w:left="1890"/>
        <w:rPr>
          <w:rFonts w:ascii="Times New Roman" w:hAnsi="Times New Roman" w:cs="Times New Roman"/>
        </w:rPr>
      </w:pPr>
      <w:bookmarkStart w:name="_Hlk509993714" w:id="2"/>
    </w:p>
    <w:bookmarkEnd w:id="2"/>
    <w:p w:rsidR="00DE74C8" w:rsidP="5280E36C" w:rsidRDefault="00DE74C8" w14:paraId="3C5453CC" w14:textId="28543A47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 w:val="1"/>
          <w:bCs w:val="1"/>
        </w:rPr>
      </w:pPr>
      <w:r w:rsidRPr="03DFE89A" w:rsidR="00DE74C8">
        <w:rPr>
          <w:rFonts w:ascii="Times New Roman" w:hAnsi="Times New Roman" w:cs="Times New Roman"/>
          <w:b w:val="1"/>
          <w:bCs w:val="1"/>
        </w:rPr>
        <w:t>Decide DeKalb Development Authority</w:t>
      </w:r>
    </w:p>
    <w:p w:rsidR="5280E36C" w:rsidP="03DFE89A" w:rsidRDefault="5280E36C" w14:paraId="235D7095" w14:textId="22425DFA">
      <w:pPr>
        <w:pStyle w:val="ListParagraph"/>
        <w:numPr>
          <w:ilvl w:val="1"/>
          <w:numId w:val="18"/>
        </w:numPr>
        <w:spacing w:after="120"/>
        <w:ind/>
        <w:rPr>
          <w:rFonts w:ascii="Times New Roman" w:hAnsi="Times New Roman" w:eastAsia="Times New Roman" w:cs="Times New Roman" w:asciiTheme="minorAscii" w:hAnsiTheme="minorAscii" w:eastAsiaTheme="minorAscii" w:cstheme="minorAscii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03DFE89A" w:rsidR="2306E547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 xml:space="preserve">Approval of May 14th, 2020 Board Meeting Minutes </w:t>
      </w:r>
      <w:r w:rsidRPr="03DFE89A" w:rsidR="23530052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sz w:val="22"/>
          <w:szCs w:val="22"/>
          <w:lang w:val="en-US"/>
        </w:rPr>
        <w:t>- Approved</w:t>
      </w:r>
    </w:p>
    <w:p w:rsidR="5280E36C" w:rsidP="03DFE89A" w:rsidRDefault="5280E36C" w14:paraId="6C5199B6" w14:textId="330E6DC0">
      <w:pPr>
        <w:pStyle w:val="ListParagraph"/>
        <w:numPr>
          <w:ilvl w:val="1"/>
          <w:numId w:val="18"/>
        </w:numPr>
        <w:spacing w:after="120"/>
        <w:ind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pproval of</w:t>
      </w:r>
      <w:r w:rsidRPr="03DFE89A" w:rsidR="2306E547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 xml:space="preserve"> </w:t>
      </w:r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May 2020 Financials – Mr. Dorian </w:t>
      </w:r>
      <w:proofErr w:type="spellStart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Barr</w:t>
      </w:r>
      <w:proofErr w:type="spellEnd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, Interim President </w:t>
      </w:r>
      <w:r w:rsidRPr="03DFE89A" w:rsidR="7CA93D0B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sz w:val="22"/>
          <w:szCs w:val="22"/>
          <w:lang w:val="en-US"/>
        </w:rPr>
        <w:t>- Approved</w:t>
      </w:r>
    </w:p>
    <w:p w:rsidR="5280E36C" w:rsidP="03DFE89A" w:rsidRDefault="5280E36C" w14:paraId="2AA98094" w14:textId="41C059B8">
      <w:pPr>
        <w:pStyle w:val="ListParagraph"/>
        <w:numPr>
          <w:ilvl w:val="1"/>
          <w:numId w:val="18"/>
        </w:numPr>
        <w:spacing w:after="120"/>
        <w:ind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pproval of </w:t>
      </w:r>
      <w:proofErr w:type="spellStart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BusinessWise</w:t>
      </w:r>
      <w:proofErr w:type="spellEnd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Contract – Ms. Toyasha Vaughn, Project Manager</w:t>
      </w:r>
      <w:r w:rsidRPr="03DFE89A" w:rsidR="06F9F28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03DFE89A" w:rsidR="06F9F289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sz w:val="22"/>
          <w:szCs w:val="22"/>
          <w:lang w:val="en-US"/>
        </w:rPr>
        <w:t>- Approved</w:t>
      </w:r>
    </w:p>
    <w:p w:rsidR="5280E36C" w:rsidP="03DFE89A" w:rsidRDefault="5280E36C" w14:paraId="40A703A2" w14:textId="3D031489">
      <w:pPr>
        <w:pStyle w:val="ListParagraph"/>
        <w:numPr>
          <w:ilvl w:val="1"/>
          <w:numId w:val="18"/>
        </w:numPr>
        <w:spacing w:after="120"/>
        <w:ind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Approval of Intergovernmental Agreement (Concerning Staffing of Business Relations Specialist) with </w:t>
      </w:r>
      <w:proofErr w:type="spellStart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WorkSource</w:t>
      </w:r>
      <w:proofErr w:type="spellEnd"/>
      <w:r w:rsidRPr="03DFE89A" w:rsidR="2306E547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DeKalb and Approval of Advance DeKalb reimbursement agreement regarding Business Relations Specialist Position – Ms. Randi Mason, Vice President, Economic Development</w:t>
      </w:r>
      <w:r w:rsidRPr="03DFE89A" w:rsidR="01AF8E11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03DFE89A" w:rsidR="01AF8E11">
        <w:rPr>
          <w:rFonts w:ascii="Times New Roman" w:hAnsi="Times New Roman" w:eastAsia="Times New Roman" w:cs="Times New Roman"/>
          <w:b w:val="1"/>
          <w:bCs w:val="1"/>
          <w:noProof w:val="0"/>
          <w:color w:val="2F5496" w:themeColor="accent1" w:themeTint="FF" w:themeShade="BF"/>
          <w:sz w:val="22"/>
          <w:szCs w:val="22"/>
          <w:lang w:val="en-US"/>
        </w:rPr>
        <w:t>- Approved</w:t>
      </w:r>
    </w:p>
    <w:p w:rsidR="03DFE89A" w:rsidP="03DFE89A" w:rsidRDefault="03DFE89A" w14:paraId="6F6A0F85" w14:textId="16F0DAD7">
      <w:pPr>
        <w:pStyle w:val="Normal"/>
        <w:ind w:left="1080"/>
        <w:jc w:val="left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475D6B83" w:rsidP="5280E36C" w:rsidRDefault="475D6B83" w14:paraId="3162CE3F" w14:textId="448866D3">
      <w:pPr>
        <w:pStyle w:val="ListParagraph"/>
        <w:numPr>
          <w:ilvl w:val="0"/>
          <w:numId w:val="17"/>
        </w:numPr>
        <w:spacing w:after="120"/>
        <w:rPr>
          <w:rFonts w:eastAsiaTheme="minorEastAsia"/>
          <w:b/>
          <w:bCs/>
        </w:rPr>
      </w:pPr>
      <w:r w:rsidRPr="5280E36C">
        <w:rPr>
          <w:rFonts w:ascii="Times New Roman" w:hAnsi="Times New Roman" w:eastAsia="Times New Roman" w:cs="Times New Roman"/>
          <w:b/>
          <w:bCs/>
        </w:rPr>
        <w:t xml:space="preserve">Discussions/Presentations </w:t>
      </w:r>
    </w:p>
    <w:p w:rsidR="475D6B83" w:rsidP="5280E36C" w:rsidRDefault="475D6B83" w14:paraId="37019A7D" w14:textId="73E08E7A">
      <w:pPr>
        <w:pStyle w:val="ListParagraph"/>
        <w:numPr>
          <w:ilvl w:val="1"/>
          <w:numId w:val="17"/>
        </w:numPr>
        <w:spacing w:after="120"/>
        <w:rPr>
          <w:rFonts w:eastAsiaTheme="minorEastAsia"/>
        </w:rPr>
      </w:pPr>
      <w:r w:rsidRPr="5280E36C">
        <w:rPr>
          <w:rFonts w:ascii="Times New Roman" w:hAnsi="Times New Roman" w:eastAsia="Times New Roman" w:cs="Times New Roman"/>
        </w:rPr>
        <w:t>President’s Report – Mr. Dorian DeBarr, Interim President</w:t>
      </w:r>
    </w:p>
    <w:p w:rsidR="5280E36C" w:rsidP="5280E36C" w:rsidRDefault="5280E36C" w14:paraId="09905B25" w14:textId="1C053431">
      <w:pPr>
        <w:spacing w:after="120" w:line="240" w:lineRule="auto"/>
        <w:ind w:left="720"/>
        <w:rPr>
          <w:rFonts w:ascii="Times New Roman" w:hAnsi="Times New Roman" w:cs="Times New Roman"/>
          <w:b/>
          <w:bCs/>
        </w:rPr>
      </w:pPr>
    </w:p>
    <w:p w:rsidRPr="00DE74C8" w:rsidR="00DE74C8" w:rsidP="5280E36C" w:rsidRDefault="00DE74C8" w14:paraId="31682C8B" w14:textId="70244AD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b/>
          <w:bCs/>
        </w:rPr>
      </w:pPr>
      <w:r w:rsidRPr="5280E36C">
        <w:rPr>
          <w:rFonts w:ascii="Times New Roman" w:hAnsi="Times New Roman" w:cs="Times New Roman"/>
          <w:b/>
          <w:bCs/>
        </w:rPr>
        <w:t>Announcements/Reminders</w:t>
      </w:r>
    </w:p>
    <w:p w:rsidRPr="00DE74C8" w:rsidR="00DE74C8" w:rsidP="00DE74C8" w:rsidRDefault="00DE74C8" w14:paraId="0481A1CC" w14:textId="1041A2F8">
      <w:pPr>
        <w:spacing w:line="240" w:lineRule="auto"/>
        <w:ind w:left="2419"/>
        <w:contextualSpacing/>
        <w:rPr>
          <w:rFonts w:ascii="Times New Roman" w:hAnsi="Times New Roman" w:cs="Times New Roman"/>
        </w:rPr>
      </w:pPr>
      <w:r w:rsidRPr="00DE74C8" w:rsidR="00DE74C8">
        <w:rPr>
          <w:rFonts w:ascii="Times New Roman" w:hAnsi="Times New Roman" w:cs="Times New Roman"/>
        </w:rPr>
        <w:t xml:space="preserve">–  </w:t>
      </w:r>
      <w:r w:rsidRPr="00DE74C8">
        <w:rPr>
          <w:rFonts w:ascii="Times New Roman" w:hAnsi="Times New Roman" w:cs="Times New Roman"/>
        </w:rPr>
        <w:tab/>
      </w:r>
      <w:r w:rsidRPr="00DE74C8" w:rsidR="00DE74C8">
        <w:rPr>
          <w:rFonts w:ascii="Times New Roman" w:hAnsi="Times New Roman" w:cs="Times New Roman"/>
        </w:rPr>
        <w:t xml:space="preserve">Board Meeting: </w:t>
      </w:r>
      <w:r w:rsidRPr="00DE74C8" w:rsidR="66DADA88">
        <w:rPr>
          <w:rFonts w:ascii="Times New Roman" w:hAnsi="Times New Roman" w:cs="Times New Roman"/>
        </w:rPr>
        <w:t xml:space="preserve">     </w:t>
      </w:r>
      <w:r w:rsidRPr="00681604" w:rsidR="3F7BCDBC">
        <w:rPr>
          <w:rFonts w:ascii="Times New Roman" w:hAnsi="Times New Roman" w:cs="Times New Roman"/>
        </w:rPr>
        <w:t>Ju</w:t>
      </w:r>
      <w:r w:rsidRPr="00681604" w:rsidR="1211FAE6">
        <w:rPr>
          <w:rFonts w:ascii="Times New Roman" w:hAnsi="Times New Roman" w:cs="Times New Roman"/>
        </w:rPr>
        <w:t>ly</w:t>
      </w:r>
      <w:r w:rsidRPr="00681604" w:rsidR="3F7BCDBC">
        <w:rPr>
          <w:rFonts w:ascii="Times New Roman" w:hAnsi="Times New Roman" w:cs="Times New Roman"/>
        </w:rPr>
        <w:t xml:space="preserve"> </w:t>
      </w:r>
      <w:r w:rsidRPr="00681604" w:rsidR="16BC047D">
        <w:rPr>
          <w:rFonts w:ascii="Times New Roman" w:hAnsi="Times New Roman" w:cs="Times New Roman"/>
        </w:rPr>
        <w:t>9</w:t>
      </w:r>
      <w:r w:rsidRPr="5280E36C" w:rsidR="3F7BCDBC">
        <w:rPr>
          <w:rFonts w:ascii="Times New Roman" w:hAnsi="Times New Roman" w:cs="Times New Roman"/>
          <w:vertAlign w:val="superscript"/>
        </w:rPr>
        <w:t>th</w:t>
      </w:r>
      <w:r w:rsidRPr="00681604" w:rsidR="00681604">
        <w:rPr>
          <w:rFonts w:ascii="Times New Roman" w:hAnsi="Times New Roman" w:cs="Times New Roman"/>
        </w:rPr>
        <w:t>, 20</w:t>
      </w:r>
      <w:r w:rsidRPr="00681604" w:rsidR="11DD962E">
        <w:rPr>
          <w:rFonts w:ascii="Times New Roman" w:hAnsi="Times New Roman" w:cs="Times New Roman"/>
        </w:rPr>
        <w:t>20</w:t>
      </w:r>
    </w:p>
    <w:p w:rsidR="749A9C33" w:rsidP="5280E36C" w:rsidRDefault="749A9C33" w14:paraId="6DA64C9F" w14:textId="71F8A99D">
      <w:pPr>
        <w:spacing w:after="0" w:line="240" w:lineRule="auto"/>
        <w:ind w:left="4320"/>
        <w:rPr>
          <w:rFonts w:ascii="Times New Roman" w:hAnsi="Times New Roman" w:cs="Times New Roman"/>
        </w:rPr>
      </w:pPr>
      <w:r w:rsidRPr="03DFE89A" w:rsidR="749A9C33">
        <w:rPr>
          <w:rFonts w:ascii="Times New Roman" w:hAnsi="Times New Roman" w:cs="Times New Roman"/>
        </w:rPr>
        <w:t>T</w:t>
      </w:r>
      <w:r w:rsidRPr="03DFE89A" w:rsidR="546997D5">
        <w:rPr>
          <w:rFonts w:ascii="Times New Roman" w:hAnsi="Times New Roman" w:cs="Times New Roman"/>
        </w:rPr>
        <w:t>BD</w:t>
      </w:r>
    </w:p>
    <w:p w:rsidRPr="00E92E38" w:rsidR="00DE74C8" w:rsidP="00DE74C8" w:rsidRDefault="00DE74C8" w14:paraId="0BDBF0B8" w14:textId="77777777">
      <w:pPr>
        <w:spacing w:line="240" w:lineRule="auto"/>
        <w:ind w:left="2419"/>
        <w:contextualSpacing/>
      </w:pPr>
      <w:r>
        <w:tab/>
      </w:r>
      <w:r>
        <w:tab/>
      </w:r>
      <w:r>
        <w:tab/>
      </w:r>
    </w:p>
    <w:p w:rsidR="0041386E" w:rsidRDefault="0041386E" w14:paraId="1D9479CC" w14:textId="77777777"/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 w:orient="portrait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73D08" w:rsidP="00A73D08" w:rsidRDefault="00A73D08" w14:paraId="1B0D5CE8" w14:textId="77777777">
      <w:pPr>
        <w:spacing w:after="0" w:line="240" w:lineRule="auto"/>
      </w:pPr>
      <w:r>
        <w:separator/>
      </w:r>
    </w:p>
  </w:endnote>
  <w:endnote w:type="continuationSeparator" w:id="0">
    <w:p w:rsidR="00A73D08" w:rsidP="00A73D08" w:rsidRDefault="00A73D08" w14:paraId="45B1F8B1" w14:textId="77777777">
      <w:pPr>
        <w:spacing w:after="0" w:line="240" w:lineRule="auto"/>
      </w:pPr>
      <w:r>
        <w:continuationSeparator/>
      </w:r>
    </w:p>
  </w:endnote>
  <w:endnote w:type="continuationNotice" w:id="1">
    <w:p w:rsidR="00DB591F" w:rsidRDefault="00DB591F" w14:paraId="7CAC645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gency FB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1E58C0" w:rsidR="000F4FBF" w:rsidP="000F4FBF" w:rsidRDefault="00807D4E" w14:paraId="22066000" w14:textId="00C2502B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p w:rsidR="000F4FBF" w:rsidRDefault="00A73D08" w14:paraId="3DC1B448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FBF" w:rsidP="000F4FBF" w:rsidRDefault="00807D4E" w14:paraId="29C2E6CD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Decatur Town Center Two, 125 Clairemont Avenue, Suite 150, Decatur, Georgia 30030</w:t>
                          </w:r>
                        </w:p>
                        <w:p w:rsidR="000F4FBF" w:rsidP="000F4FBF" w:rsidRDefault="00807D4E" w14:paraId="351CFF45" w14:textId="77777777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:rsidR="000F4FBF" w:rsidP="000F4FBF" w:rsidRDefault="000F4FBF" w14:paraId="3479C7C5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596690D">
            <v:shapetype id="_x0000_t202" coordsize="21600,21600" o:spt="202" path="m,l,21600r21600,l21600,xe" w14:anchorId="110A3B0B">
              <v:stroke joinstyle="miter"/>
              <v:path gradientshapeok="t" o:connecttype="rect"/>
            </v:shapetype>
            <v:shape id="Text Box 1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>
              <v:textbox>
                <w:txbxContent>
                  <w:p w:rsidR="000F4FBF" w:rsidP="000F4FBF" w:rsidRDefault="00807D4E" w14:paraId="0A0F4A3B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Decatur Town Center Two, 125 Clairemont Avenue, Suite 150, Decatur, Georgia 30030</w:t>
                    </w:r>
                  </w:p>
                  <w:p w:rsidR="000F4FBF" w:rsidP="000F4FBF" w:rsidRDefault="00807D4E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0F4FBF" w:rsidP="000F4FBF" w:rsidRDefault="000F4FBF" w14:paraId="672A6659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73D08" w:rsidP="00A73D08" w:rsidRDefault="00A73D08" w14:paraId="64113C88" w14:textId="77777777">
      <w:pPr>
        <w:spacing w:after="0" w:line="240" w:lineRule="auto"/>
      </w:pPr>
      <w:r>
        <w:separator/>
      </w:r>
    </w:p>
  </w:footnote>
  <w:footnote w:type="continuationSeparator" w:id="0">
    <w:p w:rsidR="00A73D08" w:rsidP="00A73D08" w:rsidRDefault="00A73D08" w14:paraId="76AD0BCD" w14:textId="77777777">
      <w:pPr>
        <w:spacing w:after="0" w:line="240" w:lineRule="auto"/>
      </w:pPr>
      <w:r>
        <w:continuationSeparator/>
      </w:r>
    </w:p>
  </w:footnote>
  <w:footnote w:type="continuationNotice" w:id="1">
    <w:p w:rsidR="00DB591F" w:rsidRDefault="00DB591F" w14:paraId="18261B2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A73D08" w:rsidR="000F4FBF" w:rsidP="00A73D08" w:rsidRDefault="00A73D08" w14:paraId="7526323D" w14:textId="77777777">
    <w:pPr>
      <w:pStyle w:val="Heading3"/>
      <w:ind w:left="1440" w:firstLine="720"/>
      <w:rPr>
        <w:rFonts w:ascii="Times New Roman" w:hAnsi="Times New Roman" w:cs="Times New Roman"/>
        <w:b/>
        <w:color w:val="000000"/>
        <w:sz w:val="32"/>
        <w:szCs w:val="32"/>
      </w:rPr>
    </w:pPr>
    <w:r w:rsidRPr="00A73D08"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anchor distT="0" distB="0" distL="114300" distR="114300" simplePos="0" relativeHeight="251658247" behindDoc="1" locked="0" layoutInCell="1" allowOverlap="1" wp14:anchorId="295694B9" wp14:editId="79943DA4">
          <wp:simplePos x="0" y="0"/>
          <wp:positionH relativeFrom="column">
            <wp:posOffset>-529590</wp:posOffset>
          </wp:positionH>
          <wp:positionV relativeFrom="paragraph">
            <wp:posOffset>9525</wp:posOffset>
          </wp:positionV>
          <wp:extent cx="1338580" cy="412115"/>
          <wp:effectExtent l="0" t="0" r="0" b="6985"/>
          <wp:wrapNone/>
          <wp:docPr id="69" name="Picture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5280E36C" w:rsidR="03DFE89A">
      <w:rPr>
        <w:rFonts w:ascii="Times New Roman" w:hAnsi="Times New Roman" w:cs="Times New Roman"/>
        <w:b w:val="1"/>
        <w:bCs w:val="1"/>
        <w:color w:val="000000"/>
        <w:sz w:val="32"/>
        <w:szCs w:val="32"/>
      </w:rPr>
      <w:t>Development Authority of DeKalb County, Georgia</w:t>
    </w:r>
  </w:p>
  <w:p w:rsidRPr="00A73D08" w:rsidR="000F4FBF" w:rsidP="000F4FBF" w:rsidRDefault="00807D4E" w14:paraId="55624A17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:rsidRPr="00A73D08" w:rsidR="000F4FBF" w:rsidP="000F4FBF" w:rsidRDefault="00807D4E" w14:paraId="36C13EFB" w14:textId="77777777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:rsidR="000F4FBF" w:rsidRDefault="00A73D08" w14:paraId="2E99E8DE" w14:textId="77777777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A6E81" w:rsidR="000F4FBF" w:rsidP="000F4FBF" w:rsidRDefault="000F4FBF" w14:paraId="06B1FE25" w14:textId="77777777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DC37BAE">
            <v:shapetype id="_x0000_t202" coordsize="21600,21600" o:spt="202" path="m,l,21600r21600,l21600,xe" w14:anchorId="470DC4DF">
              <v:stroke joinstyle="miter"/>
              <v:path gradientshapeok="t" o:connecttype="rect"/>
            </v:shapetype>
            <v:shape id="Text Box 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>
              <v:textbox>
                <w:txbxContent>
                  <w:p w:rsidRPr="00AA6E81" w:rsidR="000F4FBF" w:rsidP="000F4FBF" w:rsidRDefault="000F4FBF" w14:paraId="62486C05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p14">
  <w:p w:rsidR="000F4FBF" w:rsidRDefault="00A73D08" w14:paraId="5D96FC56" w14:textId="777777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0F4FBF" w:rsidP="000F4FBF" w:rsidRDefault="00807D4E" w14:paraId="55251C31" w14:textId="77777777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:rsidRPr="00A73D08" w:rsidR="000F4FBF" w:rsidP="000F4FBF" w:rsidRDefault="00807D4E" w14:paraId="0BB7789E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:rsidRPr="00A73D08" w:rsidR="000F4FBF" w:rsidP="000F4FBF" w:rsidRDefault="00807D4E" w14:paraId="189AFFB2" w14:textId="77777777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:rsidRPr="00D76B22" w:rsidR="00A73D08" w:rsidP="000F4FBF" w:rsidRDefault="00A73D08" w14:paraId="0D500F48" w14:textId="77777777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17AE3AF">
            <v:shapetype id="_x0000_t202" coordsize="21600,21600" o:spt="202" path="m,l,21600r21600,l21600,xe" w14:anchorId="0AECF9F9">
              <v:stroke joinstyle="miter"/>
              <v:path gradientshapeok="t" o:connecttype="rect"/>
            </v:shapetype>
            <v:shape id="Text Box 3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>
              <v:textbox>
                <w:txbxContent>
                  <w:p w:rsidRPr="00A73D08" w:rsidR="000F4FBF" w:rsidP="000F4FBF" w:rsidRDefault="00807D4E" w14:paraId="6CD382CE" w14:textId="77777777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A73D08" w:rsidR="000F4FBF" w:rsidP="000F4FBF" w:rsidRDefault="00807D4E" w14:paraId="6A2BDBDC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:rsidRPr="00A73D08" w:rsidR="000F4FBF" w:rsidP="000F4FBF" w:rsidRDefault="00807D4E" w14:paraId="0AABDC30" w14:textId="77777777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:rsidRPr="00D76B22" w:rsidR="00A73D08" w:rsidP="000F4FBF" w:rsidRDefault="00A73D08" w14:paraId="0A37501D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A73D08" w:rsidR="00A73D08" w:rsidP="00A73D08" w:rsidRDefault="00A73D08" w14:paraId="30639A6E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:rsidRPr="00A73D08" w:rsidR="00A73D08" w:rsidP="00A73D08" w:rsidRDefault="00A73D08" w14:paraId="78282C2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:rsidRPr="00A73D08" w:rsidR="00A73D08" w:rsidP="00A73D08" w:rsidRDefault="00A73D08" w14:paraId="3832A4D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:rsidRPr="00A73D08" w:rsidR="00A73D08" w:rsidP="00A73D08" w:rsidRDefault="00A73D08" w14:paraId="09EBA441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:rsidRPr="00A73D08" w:rsidR="00A73D08" w:rsidP="00A73D08" w:rsidRDefault="00A73D08" w14:paraId="30090FA8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:rsidRPr="00A73D08" w:rsidR="00A73D08" w:rsidP="00A73D08" w:rsidRDefault="00A73D08" w14:paraId="66AA62C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319CD98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:rsidRPr="00A73D08" w:rsidR="00A73D08" w:rsidP="00A73D08" w:rsidRDefault="00A73D08" w14:paraId="695179A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75B4568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267691C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4380D58" w14:textId="77777777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hAnsi="Times New Roman" w:eastAsia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:rsidRPr="00A73D08" w:rsidR="00A73D08" w:rsidP="00A73D08" w:rsidRDefault="00A73D08" w14:paraId="2564CF5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:rsidRPr="00A73D08" w:rsidR="00A73D08" w:rsidP="00A73D08" w:rsidRDefault="00A73D08" w14:paraId="27725B6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LA Piper LLP</w:t>
                          </w:r>
                        </w:p>
                        <w:p w:rsidRPr="00A73D08" w:rsidR="00A73D08" w:rsidP="00A73D08" w:rsidRDefault="00A73D08" w14:paraId="692A27E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148E7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34DDC1B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:rsidRPr="00A73D08" w:rsidR="00A73D08" w:rsidP="00A73D08" w:rsidRDefault="00A73D08" w14:paraId="3A5DA6C1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:rsidRPr="00A73D08" w:rsidR="00A73D08" w:rsidP="00DE74C8" w:rsidRDefault="00A73D08" w14:paraId="560057B7" w14:textId="6A20E531">
                          <w:pPr>
                            <w:spacing w:after="0" w:line="240" w:lineRule="auto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631E64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235B8FE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:rsidRPr="00A73D08" w:rsidR="00A73D08" w:rsidP="00A73D08" w:rsidRDefault="00A73D08" w14:paraId="0AAD4D0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715F9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:rsidRPr="00A73D08" w:rsidR="00A73D08" w:rsidP="00A73D08" w:rsidRDefault="00A73D08" w14:paraId="596CC6F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:rsidRPr="00A73D08" w:rsidR="00A73D08" w:rsidP="00A73D08" w:rsidRDefault="00A73D08" w14:paraId="3D1B05B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50B8337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59A8C0F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:rsidRPr="00A73D08" w:rsidR="00A73D08" w:rsidP="00A73D08" w:rsidRDefault="00A73D08" w14:paraId="54FBE7A6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:rsidRPr="00A73D08" w:rsidR="00A73D08" w:rsidP="00A73D08" w:rsidRDefault="00A73D08" w14:paraId="5EF2C1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Director</w:t>
                          </w:r>
                        </w:p>
                        <w:p w:rsidRPr="00A73D08" w:rsidR="00A73D08" w:rsidP="00A73D08" w:rsidRDefault="00A73D08" w14:paraId="21E67DE0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x Automotive, Inc.</w:t>
                          </w:r>
                        </w:p>
                        <w:p w:rsidRPr="00A73D08" w:rsidR="00A73D08" w:rsidP="00A73D08" w:rsidRDefault="00A73D08" w14:paraId="2277D1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99F38F4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1C58D18B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:rsidRPr="00A73D08" w:rsidR="00A73D08" w:rsidP="00A73D08" w:rsidRDefault="00A73D08" w14:paraId="166B805D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528327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22518C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4433AB4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:rsidRPr="00A73D08" w:rsidR="00A73D08" w:rsidP="00A73D08" w:rsidRDefault="00A73D08" w14:paraId="0D3EDD13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:rsidRPr="00A73D08" w:rsidR="00A73D08" w:rsidP="00A73D08" w:rsidRDefault="00A73D08" w14:paraId="3FB3D54E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:rsidRPr="00A73D08" w:rsidR="00A73D08" w:rsidP="00A73D08" w:rsidRDefault="00A73D08" w14:paraId="710ADC09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:rsidRPr="00A73D08" w:rsidR="00A73D08" w:rsidP="00A73D08" w:rsidRDefault="00A73D08" w14:paraId="48A8492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:rsidRPr="00A73D08" w:rsidR="00A73D08" w:rsidP="00A73D08" w:rsidRDefault="00A73D08" w14:paraId="7B0ADE4A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</w:p>
                        <w:p w:rsidRPr="00A73D08" w:rsidR="00A73D08" w:rsidP="00A73D08" w:rsidRDefault="00A73D08" w14:paraId="6AFEB285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:rsidRPr="00A73D08" w:rsidR="00A73D08" w:rsidP="00A73D08" w:rsidRDefault="00A73D08" w14:paraId="4813790C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:rsidRPr="00A73D08" w:rsidR="00A73D08" w:rsidP="00A73D08" w:rsidRDefault="00A73D08" w14:paraId="2E17AE62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hAnsi="Times New Roman" w:eastAsia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:rsidRPr="00A73D08" w:rsidR="00A73D08" w:rsidP="00A73D08" w:rsidRDefault="00A73D08" w14:paraId="5D89A417" w14:textId="77777777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eastAsia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:rsidRPr="00C61F90" w:rsidR="000F4FBF" w:rsidP="000F4FBF" w:rsidRDefault="000F4FBF" w14:paraId="0468F2EE" w14:textId="77777777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46A5CD">
            <v:shape id="Text Box 6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w14:anchorId="35ACD1C7">
              <v:textbox>
                <w:txbxContent>
                  <w:p w:rsidRPr="00A73D08" w:rsidR="00A73D08" w:rsidP="00A73D08" w:rsidRDefault="00A73D08" w14:paraId="6CA87F18" w14:textId="77777777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hAnsi="Times New Roman" w:eastAsia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:rsidRPr="00A73D08" w:rsidR="00A73D08" w:rsidP="00A73D08" w:rsidRDefault="00A73D08" w14:paraId="699459D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:rsidRPr="00A73D08" w:rsidR="00A73D08" w:rsidP="00A73D08" w:rsidRDefault="00A73D08" w14:paraId="5DAB6C7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:rsidRPr="00A73D08" w:rsidR="00A73D08" w:rsidP="00A73D08" w:rsidRDefault="00A73D08" w14:paraId="78D3BFF7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Don Bolia</w:t>
                    </w:r>
                  </w:p>
                  <w:p w:rsidRPr="00A73D08" w:rsidR="00A73D08" w:rsidP="00A73D08" w:rsidRDefault="00A73D08" w14:paraId="0A9F804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:rsidRPr="00A73D08" w:rsidR="00A73D08" w:rsidP="00A73D08" w:rsidRDefault="00A73D08" w14:paraId="22EE408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32F1684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:rsidRPr="00A73D08" w:rsidR="00A73D08" w:rsidP="00A73D08" w:rsidRDefault="00A73D08" w14:paraId="02EB378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A05A80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941CD78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4C624379" w14:textId="77777777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hAnsi="Times New Roman" w:eastAsia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:rsidRPr="00A73D08" w:rsidR="00A73D08" w:rsidP="00A73D08" w:rsidRDefault="00A73D08" w14:paraId="074AC36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:rsidRPr="00A73D08" w:rsidR="00A73D08" w:rsidP="00A73D08" w:rsidRDefault="00A73D08" w14:paraId="759BEBB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LA Piper LLP</w:t>
                    </w:r>
                  </w:p>
                  <w:p w:rsidRPr="00A73D08" w:rsidR="00A73D08" w:rsidP="00A73D08" w:rsidRDefault="00A73D08" w14:paraId="5A39BBE3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1C8F39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74A9AE2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:rsidRPr="00A73D08" w:rsidR="00A73D08" w:rsidP="00A73D08" w:rsidRDefault="00A73D08" w14:paraId="5E62701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:rsidRPr="00A73D08" w:rsidR="00A73D08" w:rsidP="00DE74C8" w:rsidRDefault="00A73D08" w14:paraId="72A3D3EC" w14:textId="6A20E531">
                    <w:pPr>
                      <w:spacing w:after="0" w:line="240" w:lineRule="auto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0D0B940D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0611599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:rsidRPr="00A73D08" w:rsidR="00A73D08" w:rsidP="00A73D08" w:rsidRDefault="00A73D08" w14:paraId="58E6309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736C5C5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:rsidRPr="00A73D08" w:rsidR="00A73D08" w:rsidP="00A73D08" w:rsidRDefault="00A73D08" w14:paraId="1431D3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:rsidRPr="00A73D08" w:rsidR="00A73D08" w:rsidP="00A73D08" w:rsidRDefault="00A73D08" w14:paraId="0E27B00A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60061E4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0185095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A73D08" w:rsidR="00A73D08" w:rsidP="00A73D08" w:rsidRDefault="00A73D08" w14:paraId="21B9C9C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A73D08" w:rsidR="00A73D08" w:rsidP="00A73D08" w:rsidRDefault="00A73D08" w14:paraId="581F4A7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Director</w:t>
                    </w:r>
                  </w:p>
                  <w:p w:rsidRPr="00A73D08" w:rsidR="00A73D08" w:rsidP="00A73D08" w:rsidRDefault="00A73D08" w14:paraId="206BE99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x Automotive, Inc.</w:t>
                    </w:r>
                  </w:p>
                  <w:p w:rsidRPr="00A73D08" w:rsidR="00A73D08" w:rsidP="00A73D08" w:rsidRDefault="00A73D08" w14:paraId="44EAFD9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B94D5A5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55A2A00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:rsidRPr="00A73D08" w:rsidR="00A73D08" w:rsidP="00A73D08" w:rsidRDefault="00A73D08" w14:paraId="49F977EC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3DEEC669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3656B9A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4FD5B3A2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:rsidRPr="00A73D08" w:rsidR="00A73D08" w:rsidP="00A73D08" w:rsidRDefault="00A73D08" w14:paraId="71FC695E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:rsidRPr="00A73D08" w:rsidR="00A73D08" w:rsidP="00A73D08" w:rsidRDefault="00A73D08" w14:paraId="2443F63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Pr="00A73D08" w:rsidR="00A73D08" w:rsidP="00A73D08" w:rsidRDefault="00A73D08" w14:paraId="56D613A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:rsidRPr="00A73D08" w:rsidR="00A73D08" w:rsidP="00A73D08" w:rsidRDefault="00A73D08" w14:paraId="29D6B04F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:rsidRPr="00A73D08" w:rsidR="00A73D08" w:rsidP="00A73D08" w:rsidRDefault="00A73D08" w14:paraId="45FB0818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</w:p>
                  <w:p w:rsidRPr="00A73D08" w:rsidR="00A73D08" w:rsidP="00A73D08" w:rsidRDefault="00A73D08" w14:paraId="18DEF004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:rsidRPr="00A73D08" w:rsidR="00A73D08" w:rsidP="00A73D08" w:rsidRDefault="00A73D08" w14:paraId="0FAAE0D1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:rsidRPr="00A73D08" w:rsidR="00A73D08" w:rsidP="00A73D08" w:rsidRDefault="00A73D08" w14:paraId="29B9E936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hAnsi="Times New Roman" w:eastAsia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:rsidRPr="00A73D08" w:rsidR="00A73D08" w:rsidP="00A73D08" w:rsidRDefault="00A73D08" w14:paraId="049F31CB" w14:textId="77777777">
                    <w:pPr>
                      <w:spacing w:after="0" w:line="240" w:lineRule="auto"/>
                      <w:jc w:val="center"/>
                      <w:rPr>
                        <w:rFonts w:ascii="Times New Roman" w:hAnsi="Times New Roman" w:eastAsia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:rsidRPr="00C61F90" w:rsidR="000F4FBF" w:rsidP="000F4FBF" w:rsidRDefault="000F4FBF" w14:paraId="5312826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0" layoutInCell="1" allowOverlap="1" wp14:anchorId="4C22ADBE" wp14:editId="69703766">
          <wp:simplePos x="0" y="0"/>
          <wp:positionH relativeFrom="column">
            <wp:posOffset>-400050</wp:posOffset>
          </wp:positionH>
          <wp:positionV relativeFrom="paragraph">
            <wp:posOffset>-36195</wp:posOffset>
          </wp:positionV>
          <wp:extent cx="1338580" cy="412115"/>
          <wp:effectExtent l="0" t="0" r="0" b="6985"/>
          <wp:wrapNone/>
          <wp:docPr id="71" name="Picture 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8580" cy="4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3DFE89A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485E51"/>
    <w:multiLevelType w:val="hybridMultilevel"/>
    <w:tmpl w:val="4B7C63F0"/>
    <w:lvl w:ilvl="0" w:tplc="44FAA510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04D46E5F"/>
    <w:multiLevelType w:val="hybridMultilevel"/>
    <w:tmpl w:val="3A74C57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" w15:restartNumberingAfterBreak="0">
    <w:nsid w:val="131C4ED2"/>
    <w:multiLevelType w:val="hybridMultilevel"/>
    <w:tmpl w:val="C174F47A"/>
    <w:lvl w:ilvl="0" w:tplc="845C3CAE">
      <w:start w:val="1"/>
      <w:numFmt w:val="lowerLetter"/>
      <w:lvlText w:val="%1."/>
      <w:lvlJc w:val="left"/>
      <w:pPr>
        <w:ind w:left="198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" w15:restartNumberingAfterBreak="0">
    <w:nsid w:val="20910FC8"/>
    <w:multiLevelType w:val="hybridMultilevel"/>
    <w:tmpl w:val="FFFFFFFF"/>
    <w:lvl w:ilvl="0" w:tplc="280227A8">
      <w:start w:val="3"/>
      <w:numFmt w:val="upperRoman"/>
      <w:lvlText w:val="%1."/>
      <w:lvlJc w:val="left"/>
      <w:pPr>
        <w:ind w:left="720" w:hanging="360"/>
      </w:pPr>
    </w:lvl>
    <w:lvl w:ilvl="1" w:tplc="DEC6F196">
      <w:start w:val="1"/>
      <w:numFmt w:val="lowerLetter"/>
      <w:lvlText w:val="%2."/>
      <w:lvlJc w:val="left"/>
      <w:pPr>
        <w:ind w:left="1440" w:hanging="360"/>
      </w:pPr>
    </w:lvl>
    <w:lvl w:ilvl="2" w:tplc="BB60DD32">
      <w:start w:val="1"/>
      <w:numFmt w:val="lowerRoman"/>
      <w:lvlText w:val="%3."/>
      <w:lvlJc w:val="right"/>
      <w:pPr>
        <w:ind w:left="2160" w:hanging="180"/>
      </w:pPr>
    </w:lvl>
    <w:lvl w:ilvl="3" w:tplc="43F47356">
      <w:start w:val="1"/>
      <w:numFmt w:val="decimal"/>
      <w:lvlText w:val="%4."/>
      <w:lvlJc w:val="left"/>
      <w:pPr>
        <w:ind w:left="2880" w:hanging="360"/>
      </w:pPr>
    </w:lvl>
    <w:lvl w:ilvl="4" w:tplc="1A660856">
      <w:start w:val="1"/>
      <w:numFmt w:val="lowerLetter"/>
      <w:lvlText w:val="%5."/>
      <w:lvlJc w:val="left"/>
      <w:pPr>
        <w:ind w:left="3600" w:hanging="360"/>
      </w:pPr>
    </w:lvl>
    <w:lvl w:ilvl="5" w:tplc="422E5808">
      <w:start w:val="1"/>
      <w:numFmt w:val="lowerRoman"/>
      <w:lvlText w:val="%6."/>
      <w:lvlJc w:val="right"/>
      <w:pPr>
        <w:ind w:left="4320" w:hanging="180"/>
      </w:pPr>
    </w:lvl>
    <w:lvl w:ilvl="6" w:tplc="82CE931E">
      <w:start w:val="1"/>
      <w:numFmt w:val="decimal"/>
      <w:lvlText w:val="%7."/>
      <w:lvlJc w:val="left"/>
      <w:pPr>
        <w:ind w:left="5040" w:hanging="360"/>
      </w:pPr>
    </w:lvl>
    <w:lvl w:ilvl="7" w:tplc="92C659B8">
      <w:start w:val="1"/>
      <w:numFmt w:val="lowerLetter"/>
      <w:lvlText w:val="%8."/>
      <w:lvlJc w:val="left"/>
      <w:pPr>
        <w:ind w:left="5760" w:hanging="360"/>
      </w:pPr>
    </w:lvl>
    <w:lvl w:ilvl="8" w:tplc="54B0394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hint="default" w:ascii="Symbol" w:hAnsi="Symbol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hint="default" w:ascii="Wingdings" w:hAnsi="Wingdings"/>
      </w:rPr>
    </w:lvl>
  </w:abstractNum>
  <w:abstractNum w:abstractNumId="6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hAnsi="Times New Roman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7" w15:restartNumberingAfterBreak="0">
    <w:nsid w:val="34C22ADF"/>
    <w:multiLevelType w:val="hybridMultilevel"/>
    <w:tmpl w:val="9FC82D46"/>
    <w:lvl w:ilvl="0" w:tplc="911C43DC">
      <w:start w:val="6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8" w15:restartNumberingAfterBreak="0">
    <w:nsid w:val="45760E4F"/>
    <w:multiLevelType w:val="hybridMultilevel"/>
    <w:tmpl w:val="2C6A5848"/>
    <w:lvl w:ilvl="0" w:tplc="13B671FC">
      <w:start w:val="1"/>
      <w:numFmt w:val="low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9" w15:restartNumberingAfterBreak="0">
    <w:nsid w:val="46171736"/>
    <w:multiLevelType w:val="hybridMultilevel"/>
    <w:tmpl w:val="35148B64"/>
    <w:lvl w:ilvl="0" w:tplc="FD02FC5E">
      <w:start w:val="1"/>
      <w:numFmt w:val="lowerLetter"/>
      <w:lvlText w:val="%1."/>
      <w:lvlJc w:val="left"/>
      <w:pPr>
        <w:ind w:left="720" w:hanging="360"/>
      </w:pPr>
    </w:lvl>
    <w:lvl w:ilvl="1" w:tplc="64D6F6D0">
      <w:start w:val="1"/>
      <w:numFmt w:val="lowerLetter"/>
      <w:lvlText w:val="%2."/>
      <w:lvlJc w:val="left"/>
      <w:pPr>
        <w:ind w:left="1440" w:hanging="360"/>
      </w:pPr>
    </w:lvl>
    <w:lvl w:ilvl="2" w:tplc="484AC586">
      <w:start w:val="1"/>
      <w:numFmt w:val="lowerRoman"/>
      <w:lvlText w:val="%3."/>
      <w:lvlJc w:val="right"/>
      <w:pPr>
        <w:ind w:left="2160" w:hanging="180"/>
      </w:pPr>
    </w:lvl>
    <w:lvl w:ilvl="3" w:tplc="396A04E8">
      <w:start w:val="1"/>
      <w:numFmt w:val="decimal"/>
      <w:lvlText w:val="%4."/>
      <w:lvlJc w:val="left"/>
      <w:pPr>
        <w:ind w:left="2880" w:hanging="360"/>
      </w:pPr>
    </w:lvl>
    <w:lvl w:ilvl="4" w:tplc="90221232">
      <w:start w:val="1"/>
      <w:numFmt w:val="lowerLetter"/>
      <w:lvlText w:val="%5."/>
      <w:lvlJc w:val="left"/>
      <w:pPr>
        <w:ind w:left="3600" w:hanging="360"/>
      </w:pPr>
    </w:lvl>
    <w:lvl w:ilvl="5" w:tplc="6B180030">
      <w:start w:val="1"/>
      <w:numFmt w:val="lowerRoman"/>
      <w:lvlText w:val="%6."/>
      <w:lvlJc w:val="right"/>
      <w:pPr>
        <w:ind w:left="4320" w:hanging="180"/>
      </w:pPr>
    </w:lvl>
    <w:lvl w:ilvl="6" w:tplc="7AA0C67C">
      <w:start w:val="1"/>
      <w:numFmt w:val="decimal"/>
      <w:lvlText w:val="%7."/>
      <w:lvlJc w:val="left"/>
      <w:pPr>
        <w:ind w:left="5040" w:hanging="360"/>
      </w:pPr>
    </w:lvl>
    <w:lvl w:ilvl="7" w:tplc="29FACA10">
      <w:start w:val="1"/>
      <w:numFmt w:val="lowerLetter"/>
      <w:lvlText w:val="%8."/>
      <w:lvlJc w:val="left"/>
      <w:pPr>
        <w:ind w:left="5760" w:hanging="360"/>
      </w:pPr>
    </w:lvl>
    <w:lvl w:ilvl="8" w:tplc="72F212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8737D"/>
    <w:multiLevelType w:val="hybridMultilevel"/>
    <w:tmpl w:val="FFFFFFFF"/>
    <w:lvl w:ilvl="0" w:tplc="C6A67370">
      <w:start w:val="1"/>
      <w:numFmt w:val="lowerLetter"/>
      <w:lvlText w:val="%1."/>
      <w:lvlJc w:val="left"/>
      <w:pPr>
        <w:ind w:left="720" w:hanging="360"/>
      </w:pPr>
    </w:lvl>
    <w:lvl w:ilvl="1" w:tplc="04464348">
      <w:start w:val="1"/>
      <w:numFmt w:val="lowerLetter"/>
      <w:lvlText w:val="%2."/>
      <w:lvlJc w:val="left"/>
      <w:pPr>
        <w:ind w:left="1440" w:hanging="360"/>
      </w:pPr>
    </w:lvl>
    <w:lvl w:ilvl="2" w:tplc="ABE01E04">
      <w:start w:val="1"/>
      <w:numFmt w:val="lowerRoman"/>
      <w:lvlText w:val="%3."/>
      <w:lvlJc w:val="right"/>
      <w:pPr>
        <w:ind w:left="2160" w:hanging="180"/>
      </w:pPr>
    </w:lvl>
    <w:lvl w:ilvl="3" w:tplc="E182ECC6">
      <w:start w:val="1"/>
      <w:numFmt w:val="decimal"/>
      <w:lvlText w:val="%4."/>
      <w:lvlJc w:val="left"/>
      <w:pPr>
        <w:ind w:left="2880" w:hanging="360"/>
      </w:pPr>
    </w:lvl>
    <w:lvl w:ilvl="4" w:tplc="1660C0E4">
      <w:start w:val="1"/>
      <w:numFmt w:val="lowerLetter"/>
      <w:lvlText w:val="%5."/>
      <w:lvlJc w:val="left"/>
      <w:pPr>
        <w:ind w:left="3600" w:hanging="360"/>
      </w:pPr>
    </w:lvl>
    <w:lvl w:ilvl="5" w:tplc="8F46D998">
      <w:start w:val="1"/>
      <w:numFmt w:val="lowerRoman"/>
      <w:lvlText w:val="%6."/>
      <w:lvlJc w:val="right"/>
      <w:pPr>
        <w:ind w:left="4320" w:hanging="180"/>
      </w:pPr>
    </w:lvl>
    <w:lvl w:ilvl="6" w:tplc="4F76E040">
      <w:start w:val="1"/>
      <w:numFmt w:val="decimal"/>
      <w:lvlText w:val="%7."/>
      <w:lvlJc w:val="left"/>
      <w:pPr>
        <w:ind w:left="5040" w:hanging="360"/>
      </w:pPr>
    </w:lvl>
    <w:lvl w:ilvl="7" w:tplc="BCB639B2">
      <w:start w:val="1"/>
      <w:numFmt w:val="lowerLetter"/>
      <w:lvlText w:val="%8."/>
      <w:lvlJc w:val="left"/>
      <w:pPr>
        <w:ind w:left="5760" w:hanging="360"/>
      </w:pPr>
    </w:lvl>
    <w:lvl w:ilvl="8" w:tplc="CB4A4ED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B2B00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153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2" w15:restartNumberingAfterBreak="0">
    <w:nsid w:val="52652FCC"/>
    <w:multiLevelType w:val="hybridMultilevel"/>
    <w:tmpl w:val="E25A270E"/>
    <w:lvl w:ilvl="0" w:tplc="CA3610AA">
      <w:start w:val="3"/>
      <w:numFmt w:val="upperRoman"/>
      <w:lvlText w:val="%1."/>
      <w:lvlJc w:val="left"/>
      <w:pPr>
        <w:ind w:left="720" w:hanging="360"/>
      </w:pPr>
    </w:lvl>
    <w:lvl w:ilvl="1" w:tplc="D152E236">
      <w:start w:val="1"/>
      <w:numFmt w:val="lowerLetter"/>
      <w:lvlText w:val="%2."/>
      <w:lvlJc w:val="left"/>
      <w:pPr>
        <w:ind w:left="1440" w:hanging="360"/>
      </w:pPr>
    </w:lvl>
    <w:lvl w:ilvl="2" w:tplc="EF88E9EC">
      <w:start w:val="1"/>
      <w:numFmt w:val="lowerRoman"/>
      <w:lvlText w:val="%3."/>
      <w:lvlJc w:val="right"/>
      <w:pPr>
        <w:ind w:left="2160" w:hanging="180"/>
      </w:pPr>
    </w:lvl>
    <w:lvl w:ilvl="3" w:tplc="AF4EAE68">
      <w:start w:val="1"/>
      <w:numFmt w:val="decimal"/>
      <w:lvlText w:val="%4."/>
      <w:lvlJc w:val="left"/>
      <w:pPr>
        <w:ind w:left="2880" w:hanging="360"/>
      </w:pPr>
    </w:lvl>
    <w:lvl w:ilvl="4" w:tplc="491E7476">
      <w:start w:val="1"/>
      <w:numFmt w:val="lowerLetter"/>
      <w:lvlText w:val="%5."/>
      <w:lvlJc w:val="left"/>
      <w:pPr>
        <w:ind w:left="3600" w:hanging="360"/>
      </w:pPr>
    </w:lvl>
    <w:lvl w:ilvl="5" w:tplc="6C80C706">
      <w:start w:val="1"/>
      <w:numFmt w:val="lowerRoman"/>
      <w:lvlText w:val="%6."/>
      <w:lvlJc w:val="right"/>
      <w:pPr>
        <w:ind w:left="4320" w:hanging="180"/>
      </w:pPr>
    </w:lvl>
    <w:lvl w:ilvl="6" w:tplc="AFA25FC2">
      <w:start w:val="1"/>
      <w:numFmt w:val="decimal"/>
      <w:lvlText w:val="%7."/>
      <w:lvlJc w:val="left"/>
      <w:pPr>
        <w:ind w:left="5040" w:hanging="360"/>
      </w:pPr>
    </w:lvl>
    <w:lvl w:ilvl="7" w:tplc="F1EEB70C">
      <w:start w:val="1"/>
      <w:numFmt w:val="lowerLetter"/>
      <w:lvlText w:val="%8."/>
      <w:lvlJc w:val="left"/>
      <w:pPr>
        <w:ind w:left="5760" w:hanging="360"/>
      </w:pPr>
    </w:lvl>
    <w:lvl w:ilvl="8" w:tplc="C452182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C47C75"/>
    <w:multiLevelType w:val="hybridMultilevel"/>
    <w:tmpl w:val="89867FB4"/>
    <w:lvl w:ilvl="0" w:tplc="2ED64990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6B2E10"/>
    <w:multiLevelType w:val="hybridMultilevel"/>
    <w:tmpl w:val="A8CAE0CE"/>
    <w:lvl w:ilvl="0" w:tplc="C2EED4D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4A70289"/>
    <w:multiLevelType w:val="hybridMultilevel"/>
    <w:tmpl w:val="3C841F14"/>
    <w:lvl w:ilvl="0" w:tplc="207A4046">
      <w:start w:val="1"/>
      <w:numFmt w:val="lowerLetter"/>
      <w:lvlText w:val="%1."/>
      <w:lvlJc w:val="left"/>
      <w:pPr>
        <w:ind w:left="27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99" w:hanging="360"/>
      </w:pPr>
    </w:lvl>
    <w:lvl w:ilvl="2" w:tplc="0409001B" w:tentative="1">
      <w:start w:val="1"/>
      <w:numFmt w:val="lowerRoman"/>
      <w:lvlText w:val="%3."/>
      <w:lvlJc w:val="right"/>
      <w:pPr>
        <w:ind w:left="4219" w:hanging="180"/>
      </w:pPr>
    </w:lvl>
    <w:lvl w:ilvl="3" w:tplc="0409000F" w:tentative="1">
      <w:start w:val="1"/>
      <w:numFmt w:val="decimal"/>
      <w:lvlText w:val="%4."/>
      <w:lvlJc w:val="left"/>
      <w:pPr>
        <w:ind w:left="4939" w:hanging="360"/>
      </w:pPr>
    </w:lvl>
    <w:lvl w:ilvl="4" w:tplc="04090019" w:tentative="1">
      <w:start w:val="1"/>
      <w:numFmt w:val="lowerLetter"/>
      <w:lvlText w:val="%5."/>
      <w:lvlJc w:val="left"/>
      <w:pPr>
        <w:ind w:left="5659" w:hanging="360"/>
      </w:pPr>
    </w:lvl>
    <w:lvl w:ilvl="5" w:tplc="0409001B" w:tentative="1">
      <w:start w:val="1"/>
      <w:numFmt w:val="lowerRoman"/>
      <w:lvlText w:val="%6."/>
      <w:lvlJc w:val="right"/>
      <w:pPr>
        <w:ind w:left="6379" w:hanging="180"/>
      </w:pPr>
    </w:lvl>
    <w:lvl w:ilvl="6" w:tplc="0409000F" w:tentative="1">
      <w:start w:val="1"/>
      <w:numFmt w:val="decimal"/>
      <w:lvlText w:val="%7."/>
      <w:lvlJc w:val="left"/>
      <w:pPr>
        <w:ind w:left="7099" w:hanging="360"/>
      </w:pPr>
    </w:lvl>
    <w:lvl w:ilvl="7" w:tplc="04090019" w:tentative="1">
      <w:start w:val="1"/>
      <w:numFmt w:val="lowerLetter"/>
      <w:lvlText w:val="%8."/>
      <w:lvlJc w:val="left"/>
      <w:pPr>
        <w:ind w:left="7819" w:hanging="360"/>
      </w:pPr>
    </w:lvl>
    <w:lvl w:ilvl="8" w:tplc="0409001B" w:tentative="1">
      <w:start w:val="1"/>
      <w:numFmt w:val="lowerRoman"/>
      <w:lvlText w:val="%9."/>
      <w:lvlJc w:val="right"/>
      <w:pPr>
        <w:ind w:left="8539" w:hanging="180"/>
      </w:pPr>
    </w:lvl>
  </w:abstractNum>
  <w:abstractNum w:abstractNumId="16" w15:restartNumberingAfterBreak="0">
    <w:nsid w:val="78B452C6"/>
    <w:multiLevelType w:val="hybridMultilevel"/>
    <w:tmpl w:val="1CF2F502"/>
    <w:lvl w:ilvl="0" w:tplc="219486CE">
      <w:start w:val="6"/>
      <w:numFmt w:val="bullet"/>
      <w:lvlText w:val="-"/>
      <w:lvlJc w:val="left"/>
      <w:pPr>
        <w:ind w:left="1080" w:hanging="360"/>
      </w:pPr>
      <w:rPr>
        <w:rFonts w:hint="default" w:ascii="Times New Roman" w:hAnsi="Times New Roman" w:eastAsia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7917462F"/>
    <w:multiLevelType w:val="hybridMultilevel"/>
    <w:tmpl w:val="8FA649E6"/>
    <w:lvl w:ilvl="0" w:tplc="49A49224">
      <w:start w:val="1"/>
      <w:numFmt w:val="lowerLetter"/>
      <w:lvlText w:val="%1."/>
      <w:lvlJc w:val="left"/>
      <w:pPr>
        <w:ind w:left="1890" w:hanging="360"/>
      </w:pPr>
      <w:rPr>
        <w:rFonts w:ascii="Times New Roman" w:hAnsi="Times New Roman" w:cs="Times New Roman" w:eastAsiaTheme="minorHAns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num w:numId="19">
    <w:abstractNumId w:val="18"/>
  </w:num>
  <w:num w:numId="1">
    <w:abstractNumId w:val="12"/>
  </w:num>
  <w:num w:numId="2">
    <w:abstractNumId w:val="9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17"/>
  </w:num>
  <w:num w:numId="8">
    <w:abstractNumId w:val="0"/>
  </w:num>
  <w:num w:numId="9">
    <w:abstractNumId w:val="14"/>
  </w:num>
  <w:num w:numId="10">
    <w:abstractNumId w:val="16"/>
  </w:num>
  <w:num w:numId="11">
    <w:abstractNumId w:val="11"/>
  </w:num>
  <w:num w:numId="12">
    <w:abstractNumId w:val="7"/>
  </w:num>
  <w:num w:numId="13">
    <w:abstractNumId w:val="13"/>
  </w:num>
  <w:num w:numId="14">
    <w:abstractNumId w:val="15"/>
  </w:num>
  <w:num w:numId="15">
    <w:abstractNumId w:val="5"/>
  </w:num>
  <w:num w:numId="16">
    <w:abstractNumId w:val="8"/>
  </w:num>
  <w:num w:numId="17">
    <w:abstractNumId w:val="3"/>
  </w:num>
  <w:num w:numId="18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7286"/>
    <w:rsid w:val="00073318"/>
    <w:rsid w:val="00074F4F"/>
    <w:rsid w:val="00080435"/>
    <w:rsid w:val="00087063"/>
    <w:rsid w:val="000918C1"/>
    <w:rsid w:val="000A6BE3"/>
    <w:rsid w:val="000A6CE1"/>
    <w:rsid w:val="000B4981"/>
    <w:rsid w:val="000C02A3"/>
    <w:rsid w:val="000C4747"/>
    <w:rsid w:val="000D437C"/>
    <w:rsid w:val="000D5733"/>
    <w:rsid w:val="000F4FBF"/>
    <w:rsid w:val="00101BA8"/>
    <w:rsid w:val="001046F4"/>
    <w:rsid w:val="00105B03"/>
    <w:rsid w:val="00106BCC"/>
    <w:rsid w:val="001217FC"/>
    <w:rsid w:val="0013188F"/>
    <w:rsid w:val="001618DC"/>
    <w:rsid w:val="00167C10"/>
    <w:rsid w:val="00171D40"/>
    <w:rsid w:val="00172896"/>
    <w:rsid w:val="00190157"/>
    <w:rsid w:val="00195325"/>
    <w:rsid w:val="001960D5"/>
    <w:rsid w:val="00197C89"/>
    <w:rsid w:val="001D4AF1"/>
    <w:rsid w:val="001D7223"/>
    <w:rsid w:val="001F3DF3"/>
    <w:rsid w:val="001F7560"/>
    <w:rsid w:val="002006BB"/>
    <w:rsid w:val="0023026B"/>
    <w:rsid w:val="00241274"/>
    <w:rsid w:val="00242C09"/>
    <w:rsid w:val="00245119"/>
    <w:rsid w:val="00263863"/>
    <w:rsid w:val="00270E5B"/>
    <w:rsid w:val="0027538A"/>
    <w:rsid w:val="00280203"/>
    <w:rsid w:val="00282C57"/>
    <w:rsid w:val="002873F3"/>
    <w:rsid w:val="00290D62"/>
    <w:rsid w:val="00291EC7"/>
    <w:rsid w:val="002B3016"/>
    <w:rsid w:val="002C1E46"/>
    <w:rsid w:val="002F50A3"/>
    <w:rsid w:val="00313236"/>
    <w:rsid w:val="00323B04"/>
    <w:rsid w:val="00332637"/>
    <w:rsid w:val="003378DA"/>
    <w:rsid w:val="00340F0E"/>
    <w:rsid w:val="003517A5"/>
    <w:rsid w:val="0035728E"/>
    <w:rsid w:val="003628B1"/>
    <w:rsid w:val="003665FC"/>
    <w:rsid w:val="00367BED"/>
    <w:rsid w:val="00385017"/>
    <w:rsid w:val="0038675F"/>
    <w:rsid w:val="003971DF"/>
    <w:rsid w:val="003C162A"/>
    <w:rsid w:val="003C3530"/>
    <w:rsid w:val="003C598B"/>
    <w:rsid w:val="003F05DC"/>
    <w:rsid w:val="003F2090"/>
    <w:rsid w:val="003F7676"/>
    <w:rsid w:val="00400AEF"/>
    <w:rsid w:val="004026F4"/>
    <w:rsid w:val="004032CB"/>
    <w:rsid w:val="0041386E"/>
    <w:rsid w:val="00422F0D"/>
    <w:rsid w:val="00426083"/>
    <w:rsid w:val="00430A5E"/>
    <w:rsid w:val="004540F7"/>
    <w:rsid w:val="00463550"/>
    <w:rsid w:val="00471FE2"/>
    <w:rsid w:val="00487D58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5395"/>
    <w:rsid w:val="00505927"/>
    <w:rsid w:val="0054150F"/>
    <w:rsid w:val="00557210"/>
    <w:rsid w:val="0059022C"/>
    <w:rsid w:val="005954C8"/>
    <w:rsid w:val="0059797B"/>
    <w:rsid w:val="0059DDBD"/>
    <w:rsid w:val="005A2E52"/>
    <w:rsid w:val="005B6433"/>
    <w:rsid w:val="005B6E26"/>
    <w:rsid w:val="005D1F51"/>
    <w:rsid w:val="005E1B77"/>
    <w:rsid w:val="005F391C"/>
    <w:rsid w:val="006158D1"/>
    <w:rsid w:val="006308B2"/>
    <w:rsid w:val="00641553"/>
    <w:rsid w:val="0065365E"/>
    <w:rsid w:val="0065679F"/>
    <w:rsid w:val="006704E2"/>
    <w:rsid w:val="00676245"/>
    <w:rsid w:val="0068012D"/>
    <w:rsid w:val="00681604"/>
    <w:rsid w:val="00684175"/>
    <w:rsid w:val="006843D3"/>
    <w:rsid w:val="00685DA5"/>
    <w:rsid w:val="006B20A6"/>
    <w:rsid w:val="006B5B8F"/>
    <w:rsid w:val="006F1A29"/>
    <w:rsid w:val="00724A6C"/>
    <w:rsid w:val="00745255"/>
    <w:rsid w:val="00762EF5"/>
    <w:rsid w:val="007632CA"/>
    <w:rsid w:val="00785185"/>
    <w:rsid w:val="0078540D"/>
    <w:rsid w:val="00793BE9"/>
    <w:rsid w:val="007A2579"/>
    <w:rsid w:val="007A5CF4"/>
    <w:rsid w:val="007A5DD5"/>
    <w:rsid w:val="007A6974"/>
    <w:rsid w:val="007C1EDD"/>
    <w:rsid w:val="007D3768"/>
    <w:rsid w:val="007E58DE"/>
    <w:rsid w:val="007F2438"/>
    <w:rsid w:val="00802721"/>
    <w:rsid w:val="00807D4E"/>
    <w:rsid w:val="0082348C"/>
    <w:rsid w:val="00832287"/>
    <w:rsid w:val="0084169C"/>
    <w:rsid w:val="00843BBB"/>
    <w:rsid w:val="00850190"/>
    <w:rsid w:val="0085283A"/>
    <w:rsid w:val="008616A6"/>
    <w:rsid w:val="0087529E"/>
    <w:rsid w:val="00883D80"/>
    <w:rsid w:val="008947CF"/>
    <w:rsid w:val="008C76FF"/>
    <w:rsid w:val="008D449A"/>
    <w:rsid w:val="008F20C2"/>
    <w:rsid w:val="008F60ED"/>
    <w:rsid w:val="00907234"/>
    <w:rsid w:val="00935AF0"/>
    <w:rsid w:val="00936496"/>
    <w:rsid w:val="00946B49"/>
    <w:rsid w:val="00950865"/>
    <w:rsid w:val="00953D9D"/>
    <w:rsid w:val="00963B40"/>
    <w:rsid w:val="0096470F"/>
    <w:rsid w:val="00971A6C"/>
    <w:rsid w:val="00971F6C"/>
    <w:rsid w:val="00990F8F"/>
    <w:rsid w:val="009A01B4"/>
    <w:rsid w:val="009A51A1"/>
    <w:rsid w:val="009A6684"/>
    <w:rsid w:val="009A7066"/>
    <w:rsid w:val="009B36DC"/>
    <w:rsid w:val="009E5C12"/>
    <w:rsid w:val="00A06F95"/>
    <w:rsid w:val="00A13369"/>
    <w:rsid w:val="00A14B8A"/>
    <w:rsid w:val="00A40CA1"/>
    <w:rsid w:val="00A573C0"/>
    <w:rsid w:val="00A6007F"/>
    <w:rsid w:val="00A61030"/>
    <w:rsid w:val="00A63576"/>
    <w:rsid w:val="00A65845"/>
    <w:rsid w:val="00A73D08"/>
    <w:rsid w:val="00A83331"/>
    <w:rsid w:val="00A84ED4"/>
    <w:rsid w:val="00A87CCF"/>
    <w:rsid w:val="00AA120E"/>
    <w:rsid w:val="00AA1217"/>
    <w:rsid w:val="00AB516E"/>
    <w:rsid w:val="00AD4A3E"/>
    <w:rsid w:val="00AE147E"/>
    <w:rsid w:val="00AE7A57"/>
    <w:rsid w:val="00B13227"/>
    <w:rsid w:val="00B20BD5"/>
    <w:rsid w:val="00B31EA7"/>
    <w:rsid w:val="00B63FF9"/>
    <w:rsid w:val="00B76D8A"/>
    <w:rsid w:val="00B77BA2"/>
    <w:rsid w:val="00B97103"/>
    <w:rsid w:val="00BA7F2D"/>
    <w:rsid w:val="00BC5D6E"/>
    <w:rsid w:val="00BE003F"/>
    <w:rsid w:val="00BE35DB"/>
    <w:rsid w:val="00BE3C5F"/>
    <w:rsid w:val="00BF0D1E"/>
    <w:rsid w:val="00C02236"/>
    <w:rsid w:val="00C05037"/>
    <w:rsid w:val="00C071BF"/>
    <w:rsid w:val="00C163D8"/>
    <w:rsid w:val="00C27244"/>
    <w:rsid w:val="00C279FD"/>
    <w:rsid w:val="00C3367D"/>
    <w:rsid w:val="00C42680"/>
    <w:rsid w:val="00C46728"/>
    <w:rsid w:val="00C72503"/>
    <w:rsid w:val="00C77D61"/>
    <w:rsid w:val="00C95992"/>
    <w:rsid w:val="00CD59B7"/>
    <w:rsid w:val="00CF48CB"/>
    <w:rsid w:val="00CF73EE"/>
    <w:rsid w:val="00D161B8"/>
    <w:rsid w:val="00D2102D"/>
    <w:rsid w:val="00D27808"/>
    <w:rsid w:val="00D3150D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74C8"/>
    <w:rsid w:val="00E0100C"/>
    <w:rsid w:val="00E061F4"/>
    <w:rsid w:val="00E17E31"/>
    <w:rsid w:val="00E210F0"/>
    <w:rsid w:val="00E34C9D"/>
    <w:rsid w:val="00E427D1"/>
    <w:rsid w:val="00E457F2"/>
    <w:rsid w:val="00E97191"/>
    <w:rsid w:val="00EA3BA8"/>
    <w:rsid w:val="00EB2DD5"/>
    <w:rsid w:val="00EB6398"/>
    <w:rsid w:val="00EB6A2C"/>
    <w:rsid w:val="00ED5BDC"/>
    <w:rsid w:val="00EE7C71"/>
    <w:rsid w:val="00F11352"/>
    <w:rsid w:val="00F123BB"/>
    <w:rsid w:val="00F23CBB"/>
    <w:rsid w:val="00F336A3"/>
    <w:rsid w:val="00F3A282"/>
    <w:rsid w:val="00F40F98"/>
    <w:rsid w:val="00F42642"/>
    <w:rsid w:val="00F500F0"/>
    <w:rsid w:val="00F7385F"/>
    <w:rsid w:val="00F82AA8"/>
    <w:rsid w:val="00FB78A5"/>
    <w:rsid w:val="00FD1A8B"/>
    <w:rsid w:val="00FD265F"/>
    <w:rsid w:val="00FF1117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CCC68D5"/>
    <w:rsid w:val="0CEBD0F5"/>
    <w:rsid w:val="1063A750"/>
    <w:rsid w:val="11DD962E"/>
    <w:rsid w:val="1211FAE6"/>
    <w:rsid w:val="135F42A6"/>
    <w:rsid w:val="139F645B"/>
    <w:rsid w:val="16BC047D"/>
    <w:rsid w:val="16E64C00"/>
    <w:rsid w:val="180CA038"/>
    <w:rsid w:val="1A062268"/>
    <w:rsid w:val="1A90AB7C"/>
    <w:rsid w:val="1BFA94E2"/>
    <w:rsid w:val="1C8653C5"/>
    <w:rsid w:val="1FB2FFBB"/>
    <w:rsid w:val="2281F613"/>
    <w:rsid w:val="22D0D433"/>
    <w:rsid w:val="2306E547"/>
    <w:rsid w:val="23530052"/>
    <w:rsid w:val="260D59E7"/>
    <w:rsid w:val="27B60BA3"/>
    <w:rsid w:val="289C64E1"/>
    <w:rsid w:val="2A8F83FD"/>
    <w:rsid w:val="2F96407D"/>
    <w:rsid w:val="32B67F4A"/>
    <w:rsid w:val="3CF136F1"/>
    <w:rsid w:val="3DBAEE05"/>
    <w:rsid w:val="3F7BCDBC"/>
    <w:rsid w:val="3FF629B7"/>
    <w:rsid w:val="427C2C4F"/>
    <w:rsid w:val="42B872E5"/>
    <w:rsid w:val="4394915D"/>
    <w:rsid w:val="44520307"/>
    <w:rsid w:val="46E7D2B1"/>
    <w:rsid w:val="475D6B83"/>
    <w:rsid w:val="49851A97"/>
    <w:rsid w:val="4B2C4890"/>
    <w:rsid w:val="4B532C46"/>
    <w:rsid w:val="4FE2F511"/>
    <w:rsid w:val="5002A335"/>
    <w:rsid w:val="5061C008"/>
    <w:rsid w:val="5280E36C"/>
    <w:rsid w:val="5446DC22"/>
    <w:rsid w:val="546997D5"/>
    <w:rsid w:val="549D40A1"/>
    <w:rsid w:val="572356C2"/>
    <w:rsid w:val="5D28CFA7"/>
    <w:rsid w:val="5E0EA211"/>
    <w:rsid w:val="5F784FB9"/>
    <w:rsid w:val="5FAE75ED"/>
    <w:rsid w:val="5FF6CD57"/>
    <w:rsid w:val="62428DE2"/>
    <w:rsid w:val="66DADA88"/>
    <w:rsid w:val="673F1F1E"/>
    <w:rsid w:val="6C9E4907"/>
    <w:rsid w:val="6CFC7899"/>
    <w:rsid w:val="723C21E5"/>
    <w:rsid w:val="749A9C33"/>
    <w:rsid w:val="74FF5E7B"/>
    <w:rsid w:val="7516C3BE"/>
    <w:rsid w:val="7A361454"/>
    <w:rsid w:val="7AC00290"/>
    <w:rsid w:val="7B0CD1E2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45D53"/>
  <w15:chartTrackingRefBased/>
  <w15:docId w15:val="{C17E3CBF-881C-43F2-9D1F-83316C95EAD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73D08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73D0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73D0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styleId="Quote1" w:customStyle="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hAnsi="Times New Roman"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http://schemas.microsoft.com/office/2006/documentManagement/types"/>
    <ds:schemaRef ds:uri="4424de8c-1585-4ca6-bf23-37657acc71f6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9f93753d-fe83-46ef-aaa2-3155d9b2e4ee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enee Williams</dc:creator>
  <keywords/>
  <dc:description/>
  <lastModifiedBy>Jenee Williams</lastModifiedBy>
  <revision>15</revision>
  <dcterms:created xsi:type="dcterms:W3CDTF">2019-02-14T20:24:00.0000000Z</dcterms:created>
  <dcterms:modified xsi:type="dcterms:W3CDTF">2020-07-02T15:58:11.10423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